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944142">
      <w:pPr>
        <w:numPr>
          <w:ilvl w:val="0"/>
          <w:numId w:val="21"/>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0289B2FE" w14:textId="3F8CAA72" w:rsidR="008A01A9" w:rsidRDefault="008A01A9">
      <w:pPr>
        <w:rPr>
          <w:rFonts w:ascii="Times New Roman" w:hAnsi="Times New Roman"/>
          <w:sz w:val="28"/>
        </w:rPr>
      </w:pPr>
      <w:r>
        <w:rPr>
          <w:rFonts w:ascii="Times New Roman" w:hAnsi="Times New Roman"/>
          <w:sz w:val="28"/>
        </w:rPr>
        <w:br w:type="page"/>
      </w:r>
      <w:r>
        <w:rPr>
          <w:rFonts w:ascii="Times New Roman" w:hAnsi="Times New Roman"/>
          <w:sz w:val="28"/>
        </w:rPr>
        <w:lastRenderedPageBreak/>
        <w:t>Content</w:t>
      </w:r>
    </w:p>
    <w:p w14:paraId="48CCB146" w14:textId="69F0163A" w:rsidR="00614EEC" w:rsidRDefault="00614EEC">
      <w:pPr>
        <w:rPr>
          <w:rFonts w:ascii="Times New Roman" w:hAnsi="Times New Roman"/>
          <w:sz w:val="28"/>
        </w:rPr>
      </w:pPr>
      <w:r>
        <w:rPr>
          <w:rFonts w:ascii="Times New Roman" w:hAnsi="Times New Roman"/>
          <w:sz w:val="28"/>
        </w:rPr>
        <w:br w:type="page"/>
      </w:r>
    </w:p>
    <w:p w14:paraId="3A91B1D2" w14:textId="36655775" w:rsidR="00F85234" w:rsidRDefault="0092481B" w:rsidP="00944142">
      <w:pPr>
        <w:tabs>
          <w:tab w:val="left" w:pos="4536"/>
        </w:tabs>
        <w:jc w:val="both"/>
        <w:rPr>
          <w:rFonts w:ascii="Times New Roman" w:hAnsi="Times New Roman"/>
          <w:sz w:val="28"/>
        </w:rPr>
      </w:pPr>
      <w:r>
        <w:rPr>
          <w:rFonts w:ascii="Times New Roman" w:hAnsi="Times New Roman"/>
          <w:sz w:val="28"/>
        </w:rPr>
        <w:lastRenderedPageBreak/>
        <w:t>Abstract</w:t>
      </w:r>
    </w:p>
    <w:p w14:paraId="68D8EF1B" w14:textId="6559C336" w:rsidR="0092481B" w:rsidRDefault="0092481B">
      <w:pPr>
        <w:rPr>
          <w:rFonts w:ascii="Times New Roman" w:hAnsi="Times New Roman"/>
          <w:sz w:val="28"/>
        </w:rPr>
      </w:pPr>
      <w:r>
        <w:rPr>
          <w:rFonts w:ascii="Times New Roman" w:hAnsi="Times New Roman"/>
          <w:sz w:val="28"/>
        </w:rPr>
        <w:br w:type="page"/>
      </w:r>
    </w:p>
    <w:p w14:paraId="3E774FB3" w14:textId="1422A8BA" w:rsidR="006E3B1F" w:rsidRPr="00D3635D" w:rsidRDefault="00D3635D" w:rsidP="00217896">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 IN MAPPING AND LOCALIZATION</w:t>
      </w:r>
    </w:p>
    <w:p w14:paraId="02395D9F" w14:textId="7CFBB81D" w:rsidR="007309DE" w:rsidRPr="00217896" w:rsidRDefault="007309DE" w:rsidP="00217896">
      <w:pPr>
        <w:pStyle w:val="ListParagraph"/>
        <w:numPr>
          <w:ilvl w:val="0"/>
          <w:numId w:val="24"/>
        </w:numPr>
        <w:spacing w:line="360" w:lineRule="auto"/>
        <w:jc w:val="both"/>
        <w:rPr>
          <w:rFonts w:ascii="Times New Roman" w:hAnsi="Times New Roman" w:cs="Times New Roman"/>
          <w:b/>
          <w:sz w:val="24"/>
          <w:szCs w:val="24"/>
        </w:rPr>
      </w:pPr>
      <w:r w:rsidRPr="00217896">
        <w:rPr>
          <w:rFonts w:ascii="Times New Roman" w:hAnsi="Times New Roman" w:cs="Times New Roman"/>
          <w:b/>
          <w:sz w:val="24"/>
          <w:szCs w:val="24"/>
        </w:rPr>
        <w:t>Mapping</w:t>
      </w:r>
    </w:p>
    <w:p w14:paraId="6DC95D33" w14:textId="1BB9A5F0" w:rsidR="00491CED" w:rsidRPr="0065193A" w:rsidRDefault="00491CED"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79069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FB4FE8">
      <w:pPr>
        <w:pStyle w:val="ListParagraph"/>
        <w:numPr>
          <w:ilvl w:val="0"/>
          <w:numId w:val="25"/>
        </w:numPr>
        <w:spacing w:line="360" w:lineRule="auto"/>
        <w:jc w:val="both"/>
        <w:rPr>
          <w:rFonts w:ascii="Times New Roman" w:hAnsi="Times New Roman" w:cs="Times New Roman"/>
          <w:b/>
          <w:sz w:val="24"/>
          <w:szCs w:val="24"/>
        </w:rPr>
      </w:pPr>
      <w:r w:rsidRPr="00FB4FE8">
        <w:rPr>
          <w:rFonts w:ascii="Times New Roman" w:hAnsi="Times New Roman" w:cs="Times New Roman"/>
          <w:b/>
          <w:sz w:val="24"/>
          <w:szCs w:val="24"/>
        </w:rPr>
        <w:t>Map categories</w:t>
      </w:r>
    </w:p>
    <w:p w14:paraId="3FBD6E9E" w14:textId="3C1F9778" w:rsidR="00D62A2E" w:rsidRDefault="00D62A2E" w:rsidP="00FB4FE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E85AEC">
      <w:pPr>
        <w:spacing w:line="360" w:lineRule="auto"/>
        <w:jc w:val="center"/>
        <w:rPr>
          <w:rFonts w:ascii="Times New Roman" w:hAnsi="Times New Roman" w:cs="Times New Roman"/>
          <w:sz w:val="24"/>
          <w:szCs w:val="24"/>
        </w:rPr>
      </w:pPr>
    </w:p>
    <w:p w14:paraId="59371746" w14:textId="77777777" w:rsidR="003C63ED" w:rsidRPr="00A07C02" w:rsidRDefault="003C63ED"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 xml:space="preserve">Metric Map </w:t>
      </w:r>
    </w:p>
    <w:p w14:paraId="3184BD6F" w14:textId="1550822E" w:rsidR="00FB4631" w:rsidRDefault="00FB4631" w:rsidP="005F4C4A">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5F4C4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4F2F">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4F2F">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A07C02" w:rsidRDefault="001053B7"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Topological Map</w:t>
      </w:r>
    </w:p>
    <w:p w14:paraId="3020F603" w14:textId="2926890F" w:rsidR="006B2033" w:rsidRDefault="006F0015" w:rsidP="00683136">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683136">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4664D2D3" w:rsidR="00A449F0" w:rsidRDefault="00A449F0" w:rsidP="00683136">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A07C02" w:rsidRDefault="0028129F"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nceptual Map</w:t>
      </w:r>
    </w:p>
    <w:p w14:paraId="0BFD9971" w14:textId="40D48A91" w:rsidR="00E66D70" w:rsidRDefault="00E66D70"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A07C02">
      <w:pPr>
        <w:spacing w:line="360" w:lineRule="auto"/>
        <w:jc w:val="center"/>
        <w:rPr>
          <w:rFonts w:ascii="Times New Roman" w:hAnsi="Times New Roman" w:cs="Times New Roman"/>
          <w:sz w:val="24"/>
          <w:szCs w:val="24"/>
        </w:rPr>
      </w:pPr>
      <w:r>
        <w:rPr>
          <w:noProof/>
        </w:rPr>
        <w:lastRenderedPageBreak/>
        <w:drawing>
          <wp:inline distT="0" distB="0" distL="0" distR="0" wp14:anchorId="3115C0C2" wp14:editId="179F4FDE">
            <wp:extent cx="3123210" cy="3498254"/>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2758" cy="3508948"/>
                    </a:xfrm>
                    <a:prstGeom prst="rect">
                      <a:avLst/>
                    </a:prstGeom>
                  </pic:spPr>
                </pic:pic>
              </a:graphicData>
            </a:graphic>
          </wp:inline>
        </w:drawing>
      </w:r>
    </w:p>
    <w:p w14:paraId="66EE8874" w14:textId="5CE0DB8C" w:rsidR="00A07C02" w:rsidRPr="00E66D70" w:rsidRDefault="00A07C02" w:rsidP="00A07C02">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A07C02" w:rsidRDefault="00CF7510"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gnitive Map</w:t>
      </w:r>
    </w:p>
    <w:p w14:paraId="41F0A956" w14:textId="33D85583" w:rsidR="00E70D7B" w:rsidRDefault="00F379B4"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0B134159" w:rsidR="00EB2FCB" w:rsidRPr="00B21873" w:rsidRDefault="007309DE" w:rsidP="00B21873">
      <w:pPr>
        <w:pStyle w:val="TitluCapitol"/>
        <w:numPr>
          <w:ilvl w:val="1"/>
          <w:numId w:val="22"/>
        </w:numPr>
        <w:rPr>
          <w:b/>
        </w:rPr>
      </w:pPr>
      <w:r w:rsidRPr="00B21873">
        <w:rPr>
          <w:b/>
        </w:rPr>
        <w:t>Localization</w:t>
      </w:r>
    </w:p>
    <w:p w14:paraId="4CCD0CD9" w14:textId="77777777" w:rsidR="008F52CD" w:rsidRPr="0065193A" w:rsidRDefault="008F52CD"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AD0949">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5B374904" w:rsidR="00975E5F" w:rsidRDefault="001A352A" w:rsidP="001A352A">
      <w:pPr>
        <w:spacing w:line="360" w:lineRule="auto"/>
        <w:ind w:firstLine="360"/>
        <w:jc w:val="both"/>
        <w:rPr>
          <w:rFonts w:ascii="Times New Roman" w:hAnsi="Times New Roman" w:cs="Times New Roman"/>
          <w:sz w:val="24"/>
          <w:szCs w:val="24"/>
        </w:rPr>
      </w:pPr>
      <w:r w:rsidRPr="001A352A">
        <w:rPr>
          <w:rFonts w:ascii="Times New Roman" w:hAnsi="Times New Roman" w:cs="Times New Roman"/>
          <w:sz w:val="24"/>
          <w:szCs w:val="24"/>
        </w:rPr>
        <w:t xml:space="preserve">1.2.1 </w:t>
      </w:r>
      <w:r w:rsidR="00113E31" w:rsidRPr="001A352A">
        <w:rPr>
          <w:rFonts w:ascii="Times New Roman" w:hAnsi="Times New Roman" w:cs="Times New Roman"/>
          <w:sz w:val="24"/>
          <w:szCs w:val="24"/>
        </w:rPr>
        <w:t>Coordinates calculation</w:t>
      </w:r>
    </w:p>
    <w:p w14:paraId="493DC309" w14:textId="2E49F14F" w:rsidR="00814297" w:rsidRPr="0065193A" w:rsidRDefault="00814297" w:rsidP="001A352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1A352A" w:rsidRPr="001A352A">
        <w:rPr>
          <w:rFonts w:ascii="Times New Roman" w:hAnsi="Times New Roman" w:cs="Times New Roman"/>
          <w:sz w:val="24"/>
          <w:szCs w:val="24"/>
          <w:highlight w:val="red"/>
        </w:rPr>
        <w:t>…….</w:t>
      </w:r>
    </w:p>
    <w:p w14:paraId="1D859085" w14:textId="0716EA8D" w:rsidR="00711F10" w:rsidRPr="0065193A" w:rsidRDefault="00C26D99"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3C01616" w:rsidR="00173307" w:rsidRDefault="00364CA4"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122EA6BB" w:rsidR="007309DE" w:rsidRPr="00557D44" w:rsidRDefault="00F81FEF"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3 </w:t>
      </w:r>
      <w:r w:rsidR="007309DE" w:rsidRPr="00557D44">
        <w:rPr>
          <w:rFonts w:ascii="Times New Roman" w:hAnsi="Times New Roman" w:cs="Times New Roman"/>
          <w:b/>
          <w:sz w:val="24"/>
          <w:szCs w:val="24"/>
        </w:rPr>
        <w:t>SLAM</w:t>
      </w:r>
    </w:p>
    <w:p w14:paraId="53419010" w14:textId="1728095E" w:rsidR="004F4A2A" w:rsidRPr="0065193A" w:rsidRDefault="005227FB"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397F75">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397F7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217896">
      <w:pPr>
        <w:pStyle w:val="ListParagraph"/>
        <w:spacing w:line="360" w:lineRule="auto"/>
        <w:jc w:val="both"/>
        <w:rPr>
          <w:rFonts w:ascii="Times New Roman" w:hAnsi="Times New Roman" w:cs="Times New Roman"/>
          <w:sz w:val="24"/>
          <w:szCs w:val="24"/>
        </w:rPr>
      </w:pPr>
    </w:p>
    <w:p w14:paraId="2808AE1B" w14:textId="68065887" w:rsidR="00740556"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5 </w:t>
      </w:r>
      <w:r w:rsidR="007309DE" w:rsidRPr="00557D44">
        <w:rPr>
          <w:rFonts w:ascii="Times New Roman" w:hAnsi="Times New Roman" w:cs="Times New Roman"/>
          <w:b/>
          <w:sz w:val="24"/>
          <w:szCs w:val="24"/>
        </w:rPr>
        <w:t xml:space="preserve">Obstacle </w:t>
      </w:r>
      <w:commentRangeStart w:id="0"/>
      <w:r w:rsidR="007309DE" w:rsidRPr="00557D44">
        <w:rPr>
          <w:rFonts w:ascii="Times New Roman" w:hAnsi="Times New Roman" w:cs="Times New Roman"/>
          <w:b/>
          <w:sz w:val="24"/>
          <w:szCs w:val="24"/>
        </w:rPr>
        <w:t>detection</w:t>
      </w:r>
      <w:commentRangeEnd w:id="0"/>
      <w:r w:rsidR="00113E31" w:rsidRPr="00557D44">
        <w:rPr>
          <w:rStyle w:val="CommentReference"/>
          <w:b/>
        </w:rPr>
        <w:commentReference w:id="0"/>
      </w:r>
      <w:r w:rsidRPr="00557D44">
        <w:rPr>
          <w:rFonts w:ascii="Times New Roman" w:hAnsi="Times New Roman" w:cs="Times New Roman"/>
          <w:b/>
          <w:sz w:val="24"/>
          <w:szCs w:val="24"/>
        </w:rPr>
        <w:t xml:space="preserve"> </w:t>
      </w:r>
    </w:p>
    <w:p w14:paraId="6B3D536B" w14:textId="68007384" w:rsidR="00887DC8" w:rsidRDefault="00887DC8" w:rsidP="00557D4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557D44">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557D4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217896">
      <w:pPr>
        <w:pStyle w:val="ListParagraph"/>
        <w:numPr>
          <w:ilvl w:val="0"/>
          <w:numId w:val="14"/>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2">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38AF3DF8" w:rsidR="001952F6" w:rsidRDefault="001952F6"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5</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21789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557D4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3">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27577D18" w:rsidR="001952F6" w:rsidRPr="001952F6" w:rsidRDefault="001952F6" w:rsidP="00557D44">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6 Indirect detection and avoidance robot</w:t>
      </w:r>
      <w:r>
        <w:rPr>
          <w:rFonts w:ascii="Times New Roman" w:hAnsi="Times New Roman" w:cs="Times New Roman"/>
          <w:sz w:val="24"/>
          <w:szCs w:val="24"/>
        </w:rPr>
        <w:t xml:space="preserve"> [27]</w:t>
      </w:r>
    </w:p>
    <w:p w14:paraId="700C1966" w14:textId="2AC48E25" w:rsidR="007309DE"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6 </w:t>
      </w:r>
      <w:r w:rsidR="00113E31" w:rsidRPr="00557D44">
        <w:rPr>
          <w:rFonts w:ascii="Times New Roman" w:hAnsi="Times New Roman" w:cs="Times New Roman"/>
          <w:b/>
          <w:sz w:val="24"/>
          <w:szCs w:val="24"/>
        </w:rPr>
        <w:t>Lidar technology</w:t>
      </w:r>
    </w:p>
    <w:p w14:paraId="1B3744DC" w14:textId="6705A024" w:rsidR="00ED797A" w:rsidRDefault="00ED797A" w:rsidP="00557D44">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4"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w:t>
      </w:r>
      <w:r w:rsidR="00270A9C">
        <w:rPr>
          <w:rFonts w:ascii="Times New Roman" w:hAnsi="Times New Roman" w:cs="Times New Roman"/>
          <w:sz w:val="24"/>
          <w:szCs w:val="24"/>
        </w:rPr>
        <w:lastRenderedPageBreak/>
        <w:t xml:space="preserve">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7D4702">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04428E">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21789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513B7D66"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04428E">
        <w:rPr>
          <w:rFonts w:ascii="Times New Roman" w:hAnsi="Times New Roman" w:cs="Times New Roman"/>
          <w:sz w:val="24"/>
          <w:szCs w:val="24"/>
        </w:rPr>
        <w:t xml:space="preserve"> 7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217896">
      <w:pPr>
        <w:spacing w:line="360" w:lineRule="auto"/>
        <w:jc w:val="both"/>
        <w:rPr>
          <w:rFonts w:ascii="Times New Roman" w:hAnsi="Times New Roman" w:cs="Times New Roman"/>
          <w:sz w:val="24"/>
          <w:szCs w:val="24"/>
        </w:rPr>
      </w:pPr>
    </w:p>
    <w:p w14:paraId="29D5C0C9" w14:textId="559D4F26" w:rsidR="00F250A1" w:rsidRPr="00F250A1" w:rsidRDefault="00F250A1" w:rsidP="00F250A1">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CIENCE ACCOMPLISHMENTS USING LIDAR SENSOR</w:t>
      </w:r>
    </w:p>
    <w:p w14:paraId="4FFFA924" w14:textId="61AEC0A6" w:rsidR="00F250A1" w:rsidRPr="006558BE" w:rsidRDefault="006558BE" w:rsidP="00217896">
      <w:pPr>
        <w:spacing w:line="360" w:lineRule="auto"/>
        <w:jc w:val="both"/>
        <w:rPr>
          <w:rFonts w:ascii="Times New Roman" w:hAnsi="Times New Roman" w:cs="Times New Roman"/>
          <w:b/>
          <w:sz w:val="24"/>
          <w:szCs w:val="24"/>
        </w:rPr>
      </w:pPr>
      <w:r w:rsidRPr="006558BE">
        <w:rPr>
          <w:rFonts w:ascii="Times New Roman" w:hAnsi="Times New Roman" w:cs="Times New Roman"/>
          <w:b/>
          <w:sz w:val="24"/>
          <w:szCs w:val="24"/>
        </w:rPr>
        <w:t>2.1 Combination of low-cost LIDAR sensor and vision sensor</w:t>
      </w:r>
    </w:p>
    <w:p w14:paraId="72EB1AA7" w14:textId="3C3A43AE" w:rsidR="00491DA6" w:rsidRDefault="00DE3D56"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217896">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59AEA966" w:rsidR="005A1CFA" w:rsidRDefault="005A1CFA"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8 SLAM framework</w:t>
      </w:r>
      <w:r>
        <w:rPr>
          <w:rFonts w:ascii="Times New Roman" w:hAnsi="Times New Roman" w:cs="Times New Roman"/>
          <w:sz w:val="24"/>
          <w:szCs w:val="24"/>
        </w:rPr>
        <w:t xml:space="preserve"> [18]</w:t>
      </w:r>
    </w:p>
    <w:p w14:paraId="5839265D" w14:textId="3579BA06" w:rsidR="001A13AF" w:rsidRDefault="001A13AF"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The noises present in data will lead to cumulative errors in pose estimation, 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w:t>
      </w:r>
      <w:r w:rsidR="00BA6700">
        <w:rPr>
          <w:rFonts w:ascii="Times New Roman" w:hAnsi="Times New Roman" w:cs="Times New Roman"/>
          <w:sz w:val="24"/>
          <w:szCs w:val="24"/>
        </w:rPr>
        <w:lastRenderedPageBreak/>
        <w:t>“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6558BE">
      <w:pPr>
        <w:spacing w:line="360" w:lineRule="auto"/>
        <w:jc w:val="center"/>
        <w:rPr>
          <w:rFonts w:ascii="Times New Roman" w:hAnsi="Times New Roman" w:cs="Times New Roman"/>
          <w:sz w:val="24"/>
          <w:szCs w:val="24"/>
        </w:rPr>
      </w:pPr>
      <w:r>
        <w:rPr>
          <w:noProof/>
        </w:rPr>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4A18878A" w:rsidR="008454E8" w:rsidRDefault="008454E8"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9 Graph representation</w:t>
      </w:r>
      <w:bookmarkStart w:id="1" w:name="_GoBack"/>
      <w:bookmarkEnd w:id="1"/>
      <w:r>
        <w:rPr>
          <w:rFonts w:ascii="Times New Roman" w:hAnsi="Times New Roman" w:cs="Times New Roman"/>
          <w:sz w:val="24"/>
          <w:szCs w:val="24"/>
        </w:rPr>
        <w:t xml:space="preserve"> [18]</w:t>
      </w:r>
    </w:p>
    <w:p w14:paraId="5C82ECA2" w14:textId="77777777" w:rsidR="00AE6D7D" w:rsidRDefault="00AE6D7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14:paraId="25BCE742" w14:textId="77777777" w:rsidR="00295011" w:rsidRDefault="002950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14:paraId="5B0091BD" w14:textId="77777777" w:rsidR="00DE3D56" w:rsidRDefault="001E1FAE" w:rsidP="00217896">
      <w:pPr>
        <w:spacing w:line="360" w:lineRule="auto"/>
        <w:jc w:val="both"/>
        <w:rPr>
          <w:rFonts w:ascii="Times New Roman" w:hAnsi="Times New Roman" w:cs="Times New Roman"/>
          <w:sz w:val="24"/>
          <w:szCs w:val="24"/>
        </w:rPr>
      </w:pPr>
      <w:r>
        <w:rPr>
          <w:noProof/>
        </w:rPr>
        <w:drawing>
          <wp:inline distT="0" distB="0" distL="0" distR="0" wp14:anchorId="4655A0EB" wp14:editId="5E0B20B9">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2634615"/>
                    </a:xfrm>
                    <a:prstGeom prst="rect">
                      <a:avLst/>
                    </a:prstGeom>
                  </pic:spPr>
                </pic:pic>
              </a:graphicData>
            </a:graphic>
          </wp:inline>
        </w:drawing>
      </w:r>
    </w:p>
    <w:p w14:paraId="3FE3D36E" w14:textId="77777777" w:rsidR="00DE3D56" w:rsidRDefault="0027017B" w:rsidP="00217896">
      <w:pPr>
        <w:spacing w:line="360" w:lineRule="auto"/>
        <w:jc w:val="both"/>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14:paraId="2232FFA6" w14:textId="77777777" w:rsidR="0027017B" w:rsidRDefault="00B50F0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14:paraId="1986513C" w14:textId="77777777" w:rsidR="00B50F05" w:rsidRDefault="0002522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the 2.5D map combines 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217896">
      <w:pPr>
        <w:spacing w:line="360" w:lineRule="auto"/>
        <w:jc w:val="both"/>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4977D5AB" w14:textId="77777777" w:rsidR="008B78D1" w:rsidRDefault="008B78D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ith (6,0), the third position represented with (6,-8), the forth position represented with (6,-16) and the last position represented with (3,-16). </w:t>
      </w:r>
    </w:p>
    <w:p w14:paraId="3FDAC827" w14:textId="77777777" w:rsidR="00FD604B" w:rsidRDefault="00FD604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217896">
      <w:pPr>
        <w:spacing w:line="360" w:lineRule="auto"/>
        <w:jc w:val="both"/>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p>
    <w:p w14:paraId="171A7741" w14:textId="77777777" w:rsidR="00150990" w:rsidRDefault="001509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217896">
      <w:pPr>
        <w:spacing w:line="360" w:lineRule="auto"/>
        <w:jc w:val="both"/>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p>
    <w:p w14:paraId="418AF2E5" w14:textId="77777777" w:rsidR="001F4450" w:rsidRDefault="00455DE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217896">
      <w:pPr>
        <w:spacing w:line="360" w:lineRule="auto"/>
        <w:jc w:val="both"/>
        <w:rPr>
          <w:rFonts w:ascii="Times New Roman" w:hAnsi="Times New Roman" w:cs="Times New Roman"/>
          <w:sz w:val="24"/>
          <w:szCs w:val="24"/>
        </w:rPr>
      </w:pPr>
    </w:p>
    <w:p w14:paraId="1174C6B0" w14:textId="77777777" w:rsidR="00861C7A" w:rsidRDefault="0094154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217896">
      <w:pPr>
        <w:spacing w:line="360" w:lineRule="auto"/>
        <w:jc w:val="both"/>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14:paraId="33596497" w14:textId="77777777" w:rsidR="002C2DBA" w:rsidRDefault="00D85B2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w:t>
      </w:r>
      <w:r w:rsidR="00226180">
        <w:rPr>
          <w:rFonts w:ascii="Times New Roman" w:hAnsi="Times New Roman" w:cs="Times New Roman"/>
          <w:sz w:val="24"/>
          <w:szCs w:val="24"/>
        </w:rPr>
        <w:lastRenderedPageBreak/>
        <w:t xml:space="preserve">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217896">
      <w:pPr>
        <w:spacing w:line="360" w:lineRule="auto"/>
        <w:jc w:val="both"/>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77777777" w:rsidR="005A4C2B"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167F1CD4" w:rsidR="006558BE" w:rsidRDefault="00064EB8" w:rsidP="00217896">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636B9E87" wp14:editId="0A35887B">
            <wp:simplePos x="902525" y="7457704"/>
            <wp:positionH relativeFrom="column">
              <wp:align>left</wp:align>
            </wp:positionH>
            <wp:positionV relativeFrom="paragraph">
              <wp:align>top</wp:align>
            </wp:positionV>
            <wp:extent cx="2619375" cy="148590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19375" cy="1485900"/>
                    </a:xfrm>
                    <a:prstGeom prst="rect">
                      <a:avLst/>
                    </a:prstGeom>
                  </pic:spPr>
                </pic:pic>
              </a:graphicData>
            </a:graphic>
          </wp:anchor>
        </w:drawing>
      </w:r>
    </w:p>
    <w:p w14:paraId="23ABE781" w14:textId="77777777" w:rsidR="006558BE" w:rsidRPr="006558BE" w:rsidRDefault="006558BE" w:rsidP="006558BE">
      <w:pPr>
        <w:rPr>
          <w:rFonts w:ascii="Times New Roman" w:hAnsi="Times New Roman" w:cs="Times New Roman"/>
          <w:sz w:val="24"/>
          <w:szCs w:val="24"/>
        </w:rPr>
      </w:pPr>
    </w:p>
    <w:p w14:paraId="7BAC7F8F" w14:textId="77777777" w:rsidR="006558BE" w:rsidRPr="006558BE" w:rsidRDefault="006558BE" w:rsidP="006558BE">
      <w:pPr>
        <w:rPr>
          <w:rFonts w:ascii="Times New Roman" w:hAnsi="Times New Roman" w:cs="Times New Roman"/>
          <w:sz w:val="24"/>
          <w:szCs w:val="24"/>
        </w:rPr>
      </w:pPr>
    </w:p>
    <w:p w14:paraId="2581B20E" w14:textId="58366437" w:rsidR="006558BE" w:rsidRDefault="006558BE" w:rsidP="006558BE">
      <w:pPr>
        <w:tabs>
          <w:tab w:val="left" w:pos="175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469188B5" w14:textId="77777777" w:rsidR="009347F5" w:rsidRDefault="006558B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1A77E7D3" w14:textId="77777777" w:rsidR="003C173F" w:rsidRDefault="00D859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14:paraId="05053D5B" w14:textId="77777777" w:rsidR="00543F01" w:rsidRDefault="00543F01" w:rsidP="00217896">
      <w:pPr>
        <w:spacing w:line="360" w:lineRule="auto"/>
        <w:jc w:val="both"/>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77777777" w:rsidR="008F5B1B" w:rsidRDefault="00C011F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217896">
      <w:pPr>
        <w:spacing w:line="360" w:lineRule="auto"/>
        <w:jc w:val="both"/>
        <w:rPr>
          <w:rFonts w:ascii="Times New Roman" w:hAnsi="Times New Roman" w:cs="Times New Roman"/>
          <w:sz w:val="24"/>
          <w:szCs w:val="24"/>
        </w:rPr>
      </w:pPr>
      <w:r w:rsidRPr="00E76C7E">
        <w:rPr>
          <w:rFonts w:ascii="Times New Roman" w:hAnsi="Times New Roman" w:cs="Times New Roman"/>
          <w:noProof/>
          <w:sz w:val="24"/>
          <w:szCs w:val="24"/>
        </w:rPr>
        <w:lastRenderedPageBreak/>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F79D6F3" w:rsidR="00AC074E" w:rsidRDefault="00F411B7" w:rsidP="00217896">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p>
    <w:p w14:paraId="0038129B" w14:textId="3154F4BA" w:rsidR="00F411B7" w:rsidRDefault="00AC074E" w:rsidP="00217896">
      <w:pPr>
        <w:tabs>
          <w:tab w:val="left" w:pos="202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217896">
      <w:pPr>
        <w:spacing w:line="360" w:lineRule="auto"/>
        <w:jc w:val="both"/>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77777777" w:rsidR="00216DE2" w:rsidRDefault="000B58E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217896">
      <w:pPr>
        <w:spacing w:line="360" w:lineRule="auto"/>
        <w:jc w:val="both"/>
        <w:rPr>
          <w:rFonts w:ascii="Times New Roman" w:hAnsi="Times New Roman" w:cs="Times New Roman"/>
          <w:sz w:val="24"/>
          <w:szCs w:val="24"/>
        </w:rPr>
      </w:pPr>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77777777" w:rsidR="004709DB" w:rsidRDefault="004709D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217896">
      <w:pPr>
        <w:spacing w:line="360" w:lineRule="auto"/>
        <w:jc w:val="both"/>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4705350"/>
                    </a:xfrm>
                    <a:prstGeom prst="rect">
                      <a:avLst/>
                    </a:prstGeom>
                  </pic:spPr>
                </pic:pic>
              </a:graphicData>
            </a:graphic>
          </wp:inline>
        </w:drawing>
      </w:r>
    </w:p>
    <w:p w14:paraId="5DBAB6EF" w14:textId="77777777" w:rsidR="00610DD4" w:rsidRDefault="004225E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14:paraId="105DC09A" w14:textId="77777777" w:rsidR="007A3930" w:rsidRDefault="007A3930" w:rsidP="00217896">
      <w:pPr>
        <w:spacing w:line="360" w:lineRule="auto"/>
        <w:jc w:val="both"/>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2076450"/>
                    </a:xfrm>
                    <a:prstGeom prst="rect">
                      <a:avLst/>
                    </a:prstGeom>
                  </pic:spPr>
                </pic:pic>
              </a:graphicData>
            </a:graphic>
          </wp:inline>
        </w:drawing>
      </w:r>
    </w:p>
    <w:p w14:paraId="77B28804" w14:textId="77777777" w:rsidR="001024D7" w:rsidRDefault="001024D7" w:rsidP="00217896">
      <w:pPr>
        <w:spacing w:line="360" w:lineRule="auto"/>
        <w:jc w:val="both"/>
        <w:rPr>
          <w:rFonts w:ascii="Times New Roman" w:hAnsi="Times New Roman" w:cs="Times New Roman"/>
          <w:sz w:val="24"/>
          <w:szCs w:val="24"/>
        </w:rPr>
      </w:pPr>
    </w:p>
    <w:p w14:paraId="17190AE0" w14:textId="77777777" w:rsidR="001024D7" w:rsidRPr="001024D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217896">
      <w:pPr>
        <w:spacing w:line="360" w:lineRule="auto"/>
        <w:jc w:val="both"/>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14:paraId="7B9C44A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14:paraId="76F43C9C" w14:textId="77777777" w:rsidR="001024D7" w:rsidRPr="001024D7" w:rsidRDefault="001024D7" w:rsidP="00217896">
      <w:pPr>
        <w:spacing w:line="360" w:lineRule="auto"/>
        <w:jc w:val="both"/>
        <w:rPr>
          <w:rFonts w:ascii="Times New Roman" w:hAnsi="Times New Roman" w:cs="Times New Roman"/>
          <w:sz w:val="24"/>
          <w:szCs w:val="24"/>
        </w:rPr>
      </w:pPr>
    </w:p>
    <w:p w14:paraId="12C6266F"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217896">
      <w:pPr>
        <w:spacing w:line="360" w:lineRule="auto"/>
        <w:ind w:left="720"/>
        <w:jc w:val="both"/>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in FIG x.y.z</w:t>
      </w:r>
    </w:p>
    <w:p w14:paraId="5C4E5DC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217896">
      <w:pPr>
        <w:spacing w:line="360" w:lineRule="auto"/>
        <w:jc w:val="both"/>
        <w:rPr>
          <w:rFonts w:ascii="Times New Roman" w:hAnsi="Times New Roman" w:cs="Times New Roman"/>
          <w:sz w:val="24"/>
          <w:szCs w:val="24"/>
        </w:rPr>
      </w:pPr>
    </w:p>
    <w:p w14:paraId="05AD72F8" w14:textId="0BB32053" w:rsidR="003E48A5" w:rsidRPr="0065193A" w:rsidRDefault="00057B7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14:paraId="6E5EEF99"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14:paraId="4929E6FE" w14:textId="77777777" w:rsidR="00090557" w:rsidRPr="0065193A" w:rsidRDefault="00090557"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217896">
      <w:pPr>
        <w:spacing w:line="360" w:lineRule="auto"/>
        <w:jc w:val="both"/>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14:paraId="0488F342" w14:textId="77777777" w:rsidR="00D84276" w:rsidRPr="0065193A" w:rsidRDefault="00D84276" w:rsidP="00217896">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217896">
      <w:pPr>
        <w:spacing w:line="360" w:lineRule="auto"/>
        <w:jc w:val="both"/>
        <w:rPr>
          <w:noProof/>
        </w:rPr>
      </w:pPr>
    </w:p>
    <w:p w14:paraId="1CADADB8" w14:textId="77777777" w:rsidR="007972FB" w:rsidRDefault="007530F1" w:rsidP="00217896">
      <w:pPr>
        <w:spacing w:line="360" w:lineRule="auto"/>
        <w:jc w:val="both"/>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217896">
      <w:pPr>
        <w:spacing w:line="360" w:lineRule="auto"/>
        <w:jc w:val="both"/>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665855"/>
                    </a:xfrm>
                    <a:prstGeom prst="rect">
                      <a:avLst/>
                    </a:prstGeom>
                  </pic:spPr>
                </pic:pic>
              </a:graphicData>
            </a:graphic>
          </wp:inline>
        </w:drawing>
      </w:r>
    </w:p>
    <w:p w14:paraId="1A37CE37" w14:textId="77777777" w:rsidR="00EE14A7" w:rsidRDefault="00EE14A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217896">
      <w:pPr>
        <w:spacing w:line="360" w:lineRule="auto"/>
        <w:jc w:val="both"/>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217896">
            <w:pPr>
              <w:spacing w:line="360" w:lineRule="auto"/>
              <w:jc w:val="both"/>
              <w:rPr>
                <w:rFonts w:ascii="Times New Roman" w:hAnsi="Times New Roman" w:cs="Times New Roman"/>
                <w:sz w:val="24"/>
                <w:szCs w:val="24"/>
              </w:rPr>
            </w:pPr>
          </w:p>
        </w:tc>
        <w:tc>
          <w:tcPr>
            <w:tcW w:w="3132" w:type="dxa"/>
          </w:tcPr>
          <w:p w14:paraId="25EC407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217896">
      <w:pPr>
        <w:spacing w:line="360" w:lineRule="auto"/>
        <w:jc w:val="both"/>
        <w:rPr>
          <w:rFonts w:ascii="Times New Roman" w:hAnsi="Times New Roman" w:cs="Times New Roman"/>
          <w:sz w:val="24"/>
          <w:szCs w:val="24"/>
        </w:rPr>
      </w:pPr>
    </w:p>
    <w:p w14:paraId="4F263013" w14:textId="77777777" w:rsidR="003E446A" w:rsidRDefault="003E446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14:paraId="16740636" w14:textId="77777777" w:rsidR="002B28AF" w:rsidRDefault="002B28AF" w:rsidP="00217896">
      <w:pPr>
        <w:spacing w:line="360" w:lineRule="auto"/>
        <w:jc w:val="both"/>
        <w:rPr>
          <w:rFonts w:ascii="Times New Roman" w:hAnsi="Times New Roman" w:cs="Times New Roman"/>
          <w:sz w:val="24"/>
          <w:szCs w:val="24"/>
        </w:rPr>
      </w:pPr>
      <w:r w:rsidRPr="00AE13D7">
        <w:rPr>
          <w:rFonts w:ascii="Times New Roman" w:hAnsi="Times New Roman" w:cs="Times New Roman"/>
          <w:sz w:val="24"/>
          <w:szCs w:val="24"/>
          <w:highlight w:val="yellow"/>
        </w:rPr>
        <w:lastRenderedPageBreak/>
        <w:t>Pin description</w:t>
      </w:r>
      <w:r>
        <w:rPr>
          <w:rFonts w:ascii="Times New Roman" w:hAnsi="Times New Roman" w:cs="Times New Roman"/>
          <w:sz w:val="24"/>
          <w:szCs w:val="24"/>
        </w:rPr>
        <w:t xml:space="preserve"> </w:t>
      </w:r>
    </w:p>
    <w:p w14:paraId="7C1EFDCF" w14:textId="77777777" w:rsidR="002B28AF" w:rsidRDefault="002B28A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217896">
      <w:pPr>
        <w:spacing w:line="360" w:lineRule="auto"/>
        <w:jc w:val="both"/>
        <w:rPr>
          <w:rFonts w:ascii="Times New Roman" w:hAnsi="Times New Roman" w:cs="Times New Roman"/>
          <w:sz w:val="24"/>
          <w:szCs w:val="24"/>
        </w:rPr>
      </w:pPr>
    </w:p>
    <w:p w14:paraId="27F5E8F6" w14:textId="77777777" w:rsidR="00FF3364" w:rsidRDefault="00FF3364"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3714750"/>
                    </a:xfrm>
                    <a:prstGeom prst="rect">
                      <a:avLst/>
                    </a:prstGeom>
                  </pic:spPr>
                </pic:pic>
              </a:graphicData>
            </a:graphic>
          </wp:inline>
        </w:drawing>
      </w:r>
    </w:p>
    <w:p w14:paraId="1FF6FCA9" w14:textId="076903D7" w:rsidR="00021FD6" w:rsidRDefault="00021FD6" w:rsidP="00217896">
      <w:pPr>
        <w:spacing w:line="360" w:lineRule="auto"/>
        <w:jc w:val="both"/>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48150" cy="4238625"/>
                    </a:xfrm>
                    <a:prstGeom prst="rect">
                      <a:avLst/>
                    </a:prstGeom>
                  </pic:spPr>
                </pic:pic>
              </a:graphicData>
            </a:graphic>
          </wp:inline>
        </w:drawing>
      </w:r>
    </w:p>
    <w:p w14:paraId="62C5092C" w14:textId="3A798E16" w:rsidR="00EF3E8E" w:rsidRDefault="00EF3E8E" w:rsidP="00217896">
      <w:pPr>
        <w:spacing w:line="360" w:lineRule="auto"/>
        <w:jc w:val="both"/>
        <w:rPr>
          <w:rFonts w:ascii="Times New Roman" w:hAnsi="Times New Roman" w:cs="Times New Roman"/>
          <w:sz w:val="24"/>
          <w:szCs w:val="24"/>
        </w:rPr>
      </w:pPr>
      <w:r w:rsidRPr="00EF3E8E">
        <w:rPr>
          <w:rFonts w:ascii="Times New Roman" w:hAnsi="Times New Roman" w:cs="Times New Roman"/>
          <w:sz w:val="24"/>
          <w:szCs w:val="24"/>
          <w:highlight w:val="yellow"/>
        </w:rPr>
        <w:lastRenderedPageBreak/>
        <w:t>ARDUINO MEGA</w:t>
      </w:r>
    </w:p>
    <w:p w14:paraId="17CA9AD9" w14:textId="09B64B3D" w:rsidR="00723831" w:rsidRDefault="00B056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w:t>
      </w:r>
      <w:r w:rsidR="00102C91">
        <w:rPr>
          <w:rFonts w:ascii="Times New Roman" w:hAnsi="Times New Roman" w:cs="Times New Roman"/>
          <w:sz w:val="24"/>
          <w:szCs w:val="24"/>
        </w:rPr>
        <w:t>GA is a microcontroller from ATm</w:t>
      </w:r>
      <w:r>
        <w:rPr>
          <w:rFonts w:ascii="Times New Roman" w:hAnsi="Times New Roman" w:cs="Times New Roman"/>
          <w:sz w:val="24"/>
          <w:szCs w:val="24"/>
        </w:rPr>
        <w:t xml:space="preserve">ega family, </w:t>
      </w:r>
      <w:r w:rsidR="00102C91">
        <w:rPr>
          <w:rFonts w:ascii="Times New Roman" w:hAnsi="Times New Roman" w:cs="Times New Roman"/>
          <w:sz w:val="24"/>
          <w:szCs w:val="24"/>
        </w:rPr>
        <w:t>based on ATmega2560 microchip, with a lot of pins and functionalities [30]</w:t>
      </w:r>
      <w:r w:rsidR="00192ED3">
        <w:rPr>
          <w:rFonts w:ascii="Times New Roman" w:hAnsi="Times New Roman" w:cs="Times New Roman"/>
          <w:sz w:val="24"/>
          <w:szCs w:val="24"/>
        </w:rPr>
        <w:t xml:space="preserve">, who is one of the most popular development board, including small project but also big project, </w:t>
      </w:r>
      <w:r w:rsidR="005B205C">
        <w:rPr>
          <w:rFonts w:ascii="Times New Roman" w:hAnsi="Times New Roman" w:cs="Times New Roman"/>
          <w:sz w:val="24"/>
          <w:szCs w:val="24"/>
        </w:rPr>
        <w:t xml:space="preserve">all due to its high capabilities. </w:t>
      </w:r>
    </w:p>
    <w:p w14:paraId="69DD5EC9" w14:textId="6C8A3C4E" w:rsidR="00723831" w:rsidRDefault="00723831" w:rsidP="00217896">
      <w:pPr>
        <w:spacing w:line="360" w:lineRule="auto"/>
        <w:jc w:val="both"/>
        <w:rPr>
          <w:rFonts w:ascii="Times New Roman" w:hAnsi="Times New Roman" w:cs="Times New Roman"/>
          <w:sz w:val="24"/>
          <w:szCs w:val="24"/>
        </w:rPr>
      </w:pPr>
      <w:r>
        <w:rPr>
          <w:noProof/>
        </w:rPr>
        <w:drawing>
          <wp:inline distT="0" distB="0" distL="0" distR="0" wp14:anchorId="7E50406A" wp14:editId="3F72D43A">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3071495"/>
                    </a:xfrm>
                    <a:prstGeom prst="rect">
                      <a:avLst/>
                    </a:prstGeom>
                  </pic:spPr>
                </pic:pic>
              </a:graphicData>
            </a:graphic>
          </wp:inline>
        </w:drawing>
      </w:r>
    </w:p>
    <w:p w14:paraId="0E385CC6" w14:textId="5D455280" w:rsidR="00723831" w:rsidRDefault="0072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0]</w:t>
      </w:r>
    </w:p>
    <w:p w14:paraId="0BDC197E" w14:textId="77777777" w:rsidR="00C6524E" w:rsidRDefault="00913DC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Mega has a lot of features to offer, which include a lot of pins (analog and digital), multiple hardware serial ports and a </w:t>
      </w:r>
      <w:r w:rsidR="0002478D">
        <w:rPr>
          <w:rFonts w:ascii="Times New Roman" w:hAnsi="Times New Roman" w:cs="Times New Roman"/>
          <w:sz w:val="24"/>
          <w:szCs w:val="24"/>
        </w:rPr>
        <w:t>16 MHz crystal oscillator</w:t>
      </w:r>
      <w:r>
        <w:rPr>
          <w:rFonts w:ascii="Times New Roman" w:hAnsi="Times New Roman" w:cs="Times New Roman"/>
          <w:sz w:val="24"/>
          <w:szCs w:val="24"/>
        </w:rPr>
        <w:t>.</w:t>
      </w:r>
      <w:r w:rsidR="0002478D">
        <w:rPr>
          <w:rFonts w:ascii="Times New Roman" w:hAnsi="Times New Roman" w:cs="Times New Roman"/>
          <w:sz w:val="24"/>
          <w:szCs w:val="24"/>
        </w:rPr>
        <w:t xml:space="preserve"> To all this features is added a flash memory of 256 KB</w:t>
      </w:r>
      <w:r w:rsidR="00F42187">
        <w:rPr>
          <w:rFonts w:ascii="Times New Roman" w:hAnsi="Times New Roman" w:cs="Times New Roman"/>
          <w:sz w:val="24"/>
          <w:szCs w:val="24"/>
        </w:rPr>
        <w:t xml:space="preserve"> for storing the code</w:t>
      </w:r>
      <w:r w:rsidR="0002478D">
        <w:rPr>
          <w:rFonts w:ascii="Times New Roman" w:hAnsi="Times New Roman" w:cs="Times New Roman"/>
          <w:sz w:val="24"/>
          <w:szCs w:val="24"/>
        </w:rPr>
        <w:t>, from which 8 KB are used by the bootloader, a SRAM of 8KB and an EEPROM of 4 KB.</w:t>
      </w:r>
    </w:p>
    <w:p w14:paraId="477AEA3E" w14:textId="09FBD18E" w:rsidR="00913DCB"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inputs and outputs can be categorized in the following pins: [30]</w:t>
      </w:r>
      <w:r w:rsidR="0002478D">
        <w:rPr>
          <w:rFonts w:ascii="Times New Roman" w:hAnsi="Times New Roman" w:cs="Times New Roman"/>
          <w:sz w:val="24"/>
          <w:szCs w:val="24"/>
        </w:rPr>
        <w:t xml:space="preserve"> </w:t>
      </w:r>
    </w:p>
    <w:p w14:paraId="5E990924" w14:textId="2EEE4481" w:rsidR="009C1006" w:rsidRPr="00C6524E" w:rsidRDefault="009C1006" w:rsidP="00217896">
      <w:pPr>
        <w:pStyle w:val="ListParagraph"/>
        <w:numPr>
          <w:ilvl w:val="0"/>
          <w:numId w:val="17"/>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0AE00278" w14:textId="77777777" w:rsidR="00DB26FE" w:rsidRDefault="009C1006"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26C88B1E" w14:textId="77777777" w:rsidR="00DB26FE"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7D1FADDC" w14:textId="2F172FB9" w:rsidR="009C1006"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r w:rsidR="009C1006">
        <w:rPr>
          <w:rFonts w:ascii="Times New Roman" w:hAnsi="Times New Roman" w:cs="Times New Roman"/>
          <w:sz w:val="24"/>
          <w:szCs w:val="24"/>
        </w:rPr>
        <w:t xml:space="preserve"> </w:t>
      </w:r>
    </w:p>
    <w:p w14:paraId="56085B54" w14:textId="06773300" w:rsidR="00C6524E"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 </w:t>
      </w:r>
      <w:r w:rsidR="00D652C7">
        <w:rPr>
          <w:rFonts w:ascii="Times New Roman" w:hAnsi="Times New Roman" w:cs="Times New Roman"/>
          <w:sz w:val="24"/>
          <w:szCs w:val="24"/>
        </w:rPr>
        <w:t>digital</w:t>
      </w:r>
      <w:r>
        <w:rPr>
          <w:rFonts w:ascii="Times New Roman" w:hAnsi="Times New Roman" w:cs="Times New Roman"/>
          <w:sz w:val="24"/>
          <w:szCs w:val="24"/>
        </w:rPr>
        <w:t xml:space="preserve"> pins can have some extra functions:</w:t>
      </w:r>
    </w:p>
    <w:p w14:paraId="05C6D751" w14:textId="23063CC1" w:rsidR="00C6524E" w:rsidRPr="00C6524E" w:rsidRDefault="00C6524E" w:rsidP="00217896">
      <w:pPr>
        <w:pStyle w:val="ListParagraph"/>
        <w:numPr>
          <w:ilvl w:val="0"/>
          <w:numId w:val="18"/>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22C555A" w14:textId="737CBE0E" w:rsidR="00C6524E" w:rsidRDefault="00B40958"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 Hardware serial ports – which can be used to receive and transmit TTL serial data. </w:t>
      </w:r>
      <w:r w:rsidR="001555D9">
        <w:rPr>
          <w:rFonts w:ascii="Times New Roman" w:hAnsi="Times New Roman" w:cs="Times New Roman"/>
          <w:sz w:val="24"/>
          <w:szCs w:val="24"/>
        </w:rPr>
        <w:t xml:space="preserve">Serial0 of the microcontroller it is also connected to the corresponding pins of the ATmega USB-to-TTL Serial chip. </w:t>
      </w:r>
    </w:p>
    <w:p w14:paraId="139420A4" w14:textId="77832076"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7C813D15" w14:textId="7838B741"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32DB3EF6" w14:textId="1C8F5801" w:rsidR="00F96E4B" w:rsidRDefault="00F96E4B"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422FCF5B" w14:textId="761F2640" w:rsidR="00DA0AFC" w:rsidRDefault="00DA0AFC"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240B6262" w14:textId="18DD78C0" w:rsidR="00D652C7" w:rsidRDefault="00D652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nalog pins provides a 10 bits of resolution</w:t>
      </w:r>
      <w:r w:rsidR="00A62A90">
        <w:rPr>
          <w:rFonts w:ascii="Times New Roman" w:hAnsi="Times New Roman" w:cs="Times New Roman"/>
          <w:sz w:val="24"/>
          <w:szCs w:val="24"/>
        </w:rPr>
        <w:t xml:space="preserve"> and by default the pins measure 5V. </w:t>
      </w:r>
      <w:r w:rsidR="003A21FE">
        <w:rPr>
          <w:rFonts w:ascii="Times New Roman" w:hAnsi="Times New Roman" w:cs="Times New Roman"/>
          <w:sz w:val="24"/>
          <w:szCs w:val="24"/>
        </w:rPr>
        <w:t>As an exception, this value can be changes using AREF pin and analogReference() function. [30]</w:t>
      </w:r>
    </w:p>
    <w:p w14:paraId="036E1CD8" w14:textId="7CA0F86A" w:rsidR="00DB26FE" w:rsidRDefault="005B7D2D"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30DEC" wp14:editId="588E4CFF">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1">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46670520" w14:textId="2EBAB087" w:rsidR="008F4A04" w:rsidRDefault="008F4A0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1]</w:t>
      </w:r>
    </w:p>
    <w:p w14:paraId="4B12FA77" w14:textId="6A18B6C4" w:rsidR="00D3097A" w:rsidRDefault="00D3097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specification:</w:t>
      </w:r>
    </w:p>
    <w:p w14:paraId="51286E6B" w14:textId="58C78B50" w:rsidR="00D3097A" w:rsidRDefault="007A29E9" w:rsidP="00217896">
      <w:pPr>
        <w:spacing w:line="360" w:lineRule="auto"/>
        <w:jc w:val="both"/>
        <w:rPr>
          <w:rFonts w:ascii="Times New Roman" w:hAnsi="Times New Roman" w:cs="Times New Roman"/>
          <w:sz w:val="24"/>
          <w:szCs w:val="24"/>
        </w:rPr>
      </w:pPr>
      <w:r>
        <w:rPr>
          <w:noProof/>
        </w:rPr>
        <w:lastRenderedPageBreak/>
        <w:drawing>
          <wp:inline distT="0" distB="0" distL="0" distR="0" wp14:anchorId="02759536" wp14:editId="11572F8A">
            <wp:extent cx="5972810" cy="2087245"/>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2087245"/>
                    </a:xfrm>
                    <a:prstGeom prst="rect">
                      <a:avLst/>
                    </a:prstGeom>
                  </pic:spPr>
                </pic:pic>
              </a:graphicData>
            </a:graphic>
          </wp:inline>
        </w:drawing>
      </w:r>
    </w:p>
    <w:p w14:paraId="7A385CCF" w14:textId="6D64A53D" w:rsidR="007A29E9" w:rsidRDefault="007A29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programming</w:t>
      </w:r>
    </w:p>
    <w:p w14:paraId="4923FDFC" w14:textId="57A0B643" w:rsidR="007A29E9" w:rsidRDefault="00C77FA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can be programmed using Arduino IDE(Integrated Development Environment) software.</w:t>
      </w:r>
      <w:r w:rsidR="00B16EC6">
        <w:rPr>
          <w:rFonts w:ascii="Times New Roman" w:hAnsi="Times New Roman" w:cs="Times New Roman"/>
          <w:sz w:val="24"/>
          <w:szCs w:val="24"/>
        </w:rPr>
        <w:t xml:space="preserve"> The chip on Arduino Mega came with a preburned booloader, which will allow the user to upload the software on the board without using an external hardware programmer. </w:t>
      </w:r>
      <w:r w:rsidR="00492881">
        <w:rPr>
          <w:rFonts w:ascii="Times New Roman" w:hAnsi="Times New Roman" w:cs="Times New Roman"/>
          <w:sz w:val="24"/>
          <w:szCs w:val="24"/>
        </w:rPr>
        <w:t>The communication uses original STK500 protocol. [30]</w:t>
      </w:r>
    </w:p>
    <w:p w14:paraId="4B7D0D31" w14:textId="009D8916" w:rsidR="002407A8" w:rsidRDefault="005F49A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IDE is a cross-platform application, writted in Java and which has its own origins in development tool called “Procesing” and project “Wiring”. </w:t>
      </w:r>
      <w:r w:rsidR="00096F30">
        <w:rPr>
          <w:rFonts w:ascii="Times New Roman" w:hAnsi="Times New Roman" w:cs="Times New Roman"/>
          <w:sz w:val="24"/>
          <w:szCs w:val="24"/>
        </w:rPr>
        <w:t xml:space="preserve">This application uses a simplified version of C++ language, which increase the easiness of programming, but still kipping the possibility to develop large and complex applications. </w:t>
      </w:r>
    </w:p>
    <w:p w14:paraId="36A0B0D6" w14:textId="055209B5" w:rsidR="0045362C" w:rsidRPr="00D652C7" w:rsidRDefault="0045362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DE uses the concept of “Sketches”, being a standard place to save software code. The basic structure of an application includes two parts: the setup part, which is called only once, in the inisialization phase, where all pins and communication must be initialized, and the second part </w:t>
      </w:r>
      <w:r>
        <w:rPr>
          <w:rFonts w:ascii="Times New Roman" w:hAnsi="Times New Roman" w:cs="Times New Roman"/>
          <w:sz w:val="24"/>
          <w:szCs w:val="24"/>
        </w:rPr>
        <w:lastRenderedPageBreak/>
        <w:t xml:space="preserve">which </w:t>
      </w:r>
      <w:r w:rsidR="000E4AD9">
        <w:rPr>
          <w:rFonts w:ascii="Times New Roman" w:hAnsi="Times New Roman" w:cs="Times New Roman"/>
          <w:sz w:val="24"/>
          <w:szCs w:val="24"/>
        </w:rPr>
        <w:t xml:space="preserve">is executed repeatedly, until Arduino board voltage is disabled. </w:t>
      </w:r>
      <w:r w:rsidR="000E4AD9">
        <w:br/>
      </w:r>
      <w:r w:rsidR="00AC0BDB">
        <w:rPr>
          <w:rFonts w:ascii="Times New Roman" w:hAnsi="Times New Roman" w:cs="Times New Roman"/>
          <w:noProof/>
          <w:sz w:val="24"/>
          <w:szCs w:val="24"/>
        </w:rPr>
        <w:drawing>
          <wp:inline distT="0" distB="0" distL="0" distR="0" wp14:anchorId="7B85D43D" wp14:editId="3303B34A">
            <wp:extent cx="5208270" cy="4552950"/>
            <wp:effectExtent l="0" t="0" r="0"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208270" cy="4552950"/>
                    </a:xfrm>
                    <a:prstGeom prst="rect">
                      <a:avLst/>
                    </a:prstGeom>
                  </pic:spPr>
                </pic:pic>
              </a:graphicData>
            </a:graphic>
          </wp:inline>
        </w:drawing>
      </w:r>
    </w:p>
    <w:p w14:paraId="26514190" w14:textId="4158ED31" w:rsidR="009C1006" w:rsidRDefault="002018AD" w:rsidP="00217896">
      <w:pPr>
        <w:spacing w:line="360" w:lineRule="auto"/>
        <w:jc w:val="both"/>
        <w:rPr>
          <w:rFonts w:ascii="Times New Roman" w:hAnsi="Times New Roman" w:cs="Times New Roman"/>
          <w:sz w:val="24"/>
          <w:szCs w:val="24"/>
        </w:rPr>
      </w:pPr>
      <w:r w:rsidRPr="002018AD">
        <w:rPr>
          <w:rFonts w:ascii="Times New Roman" w:hAnsi="Times New Roman" w:cs="Times New Roman"/>
          <w:sz w:val="24"/>
          <w:szCs w:val="24"/>
          <w:highlight w:val="yellow"/>
        </w:rPr>
        <w:t>Matlab</w:t>
      </w:r>
    </w:p>
    <w:p w14:paraId="6461E80F" w14:textId="09AF4CE5" w:rsidR="00100C6B" w:rsidRDefault="002018A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atlab is a high-level language programming environment, with an interactive view and which can be used for numerical computation visualization and programming. [32]</w:t>
      </w:r>
      <w:r w:rsidR="002A12A2">
        <w:rPr>
          <w:rFonts w:ascii="Times New Roman" w:hAnsi="Times New Roman" w:cs="Times New Roman"/>
          <w:sz w:val="24"/>
          <w:szCs w:val="24"/>
        </w:rPr>
        <w:t xml:space="preserve"> MATLAB, short from MATrix LABoratory</w:t>
      </w:r>
      <w:r w:rsidR="00C46690">
        <w:rPr>
          <w:rFonts w:ascii="Times New Roman" w:hAnsi="Times New Roman" w:cs="Times New Roman"/>
          <w:sz w:val="24"/>
          <w:szCs w:val="24"/>
        </w:rPr>
        <w:t xml:space="preserve"> [33]</w:t>
      </w:r>
      <w:r w:rsidR="002A12A2">
        <w:rPr>
          <w:rFonts w:ascii="Times New Roman" w:hAnsi="Times New Roman" w:cs="Times New Roman"/>
          <w:sz w:val="24"/>
          <w:szCs w:val="24"/>
        </w:rPr>
        <w:t xml:space="preserve"> </w:t>
      </w:r>
      <w:r w:rsidR="008C5D19">
        <w:rPr>
          <w:rFonts w:ascii="Times New Roman" w:hAnsi="Times New Roman" w:cs="Times New Roman"/>
          <w:sz w:val="24"/>
          <w:szCs w:val="24"/>
        </w:rPr>
        <w:t xml:space="preserve">is design for quick and easy calculation, data analisis, develop algorithms and creates models and applications. </w:t>
      </w:r>
      <w:r w:rsidR="00025E2F">
        <w:rPr>
          <w:rFonts w:ascii="Times New Roman" w:hAnsi="Times New Roman" w:cs="Times New Roman"/>
          <w:sz w:val="24"/>
          <w:szCs w:val="24"/>
        </w:rPr>
        <w:t xml:space="preserve">Matlab was originally writted have a easy access to matrices and arrays, developed by the LINPACK – linear system package and EISPACK – eigen system package projects. </w:t>
      </w:r>
      <w:r w:rsidR="00073EB1">
        <w:rPr>
          <w:rFonts w:ascii="Times New Roman" w:hAnsi="Times New Roman" w:cs="Times New Roman"/>
          <w:sz w:val="24"/>
          <w:szCs w:val="24"/>
        </w:rPr>
        <w:t xml:space="preserve">Still, Matlab has become a very used programming tool, because of its modern environment, which includes sophisticate data structures, debugging tools and build-in editing and also support OOP – object oriented programming. </w:t>
      </w:r>
    </w:p>
    <w:p w14:paraId="698BA4B9" w14:textId="5F2E686D" w:rsidR="00943D08" w:rsidRDefault="00A400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big advantage of MATLAB, in comparison with C language or other convetional computer language, is the ability to solve </w:t>
      </w:r>
      <w:r w:rsidR="009066EC">
        <w:rPr>
          <w:rFonts w:ascii="Times New Roman" w:hAnsi="Times New Roman" w:cs="Times New Roman"/>
          <w:sz w:val="24"/>
          <w:szCs w:val="24"/>
        </w:rPr>
        <w:t>technical</w:t>
      </w:r>
      <w:r>
        <w:rPr>
          <w:rFonts w:ascii="Times New Roman" w:hAnsi="Times New Roman" w:cs="Times New Roman"/>
          <w:sz w:val="24"/>
          <w:szCs w:val="24"/>
        </w:rPr>
        <w:t xml:space="preserve"> problems. </w:t>
      </w:r>
      <w:r w:rsidR="009066EC">
        <w:rPr>
          <w:rFonts w:ascii="Times New Roman" w:hAnsi="Times New Roman" w:cs="Times New Roman"/>
          <w:sz w:val="24"/>
          <w:szCs w:val="24"/>
        </w:rPr>
        <w:t xml:space="preserve">The basic element which makes Matlab better than the convetional language is the ability to use an array without specifying its dimension. </w:t>
      </w:r>
    </w:p>
    <w:p w14:paraId="55B5BD24" w14:textId="3C76755B" w:rsidR="00B066A5" w:rsidRDefault="00B066A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tlab system </w:t>
      </w:r>
      <w:r w:rsidR="005D17E5">
        <w:rPr>
          <w:rFonts w:ascii="Times New Roman" w:hAnsi="Times New Roman" w:cs="Times New Roman"/>
          <w:sz w:val="24"/>
          <w:szCs w:val="24"/>
        </w:rPr>
        <w:t>can be divided in five main parts</w:t>
      </w:r>
      <w:r w:rsidR="00D708E1">
        <w:rPr>
          <w:rFonts w:ascii="Times New Roman" w:hAnsi="Times New Roman" w:cs="Times New Roman"/>
          <w:sz w:val="24"/>
          <w:szCs w:val="24"/>
        </w:rPr>
        <w:t>[34</w:t>
      </w:r>
      <w:r w:rsidR="005D17E5">
        <w:rPr>
          <w:rFonts w:ascii="Times New Roman" w:hAnsi="Times New Roman" w:cs="Times New Roman"/>
          <w:sz w:val="24"/>
          <w:szCs w:val="24"/>
        </w:rPr>
        <w:t>]:</w:t>
      </w:r>
    </w:p>
    <w:p w14:paraId="2454F829" w14:textId="49B464B6" w:rsidR="005D17E5" w:rsidRDefault="005D17E5" w:rsidP="00217896">
      <w:pPr>
        <w:pStyle w:val="ListParagraph"/>
        <w:numPr>
          <w:ilvl w:val="0"/>
          <w:numId w:val="20"/>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sidR="00D708E1">
        <w:rPr>
          <w:rFonts w:ascii="Times New Roman" w:hAnsi="Times New Roman" w:cs="Times New Roman"/>
          <w:sz w:val="24"/>
          <w:szCs w:val="24"/>
        </w:rPr>
        <w:t xml:space="preserve"> – this is the graphical user interfaces, which is divided in multiple sub-windows: </w:t>
      </w:r>
    </w:p>
    <w:p w14:paraId="6DD5128D"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2235AA01"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FC7A8B9"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0CCC2ECD" w14:textId="77777777" w:rsidR="001F7DA4"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5F71483C" w14:textId="7B9DF115" w:rsidR="001F7DA4" w:rsidRPr="001F7DA4" w:rsidRDefault="001F7DA4" w:rsidP="00217896">
      <w:pPr>
        <w:pStyle w:val="ListParagraph"/>
        <w:numPr>
          <w:ilvl w:val="1"/>
          <w:numId w:val="20"/>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2888765C" w14:textId="7536A770" w:rsidR="00D708E1" w:rsidRDefault="00D708E1" w:rsidP="00217896">
      <w:pPr>
        <w:pStyle w:val="ListParagraph"/>
        <w:spacing w:line="360" w:lineRule="auto"/>
        <w:ind w:left="0"/>
        <w:jc w:val="both"/>
        <w:rPr>
          <w:rFonts w:ascii="Times New Roman" w:hAnsi="Times New Roman" w:cs="Times New Roman"/>
          <w:sz w:val="24"/>
          <w:szCs w:val="24"/>
        </w:rPr>
      </w:pPr>
      <w:r>
        <w:rPr>
          <w:noProof/>
        </w:rPr>
        <w:drawing>
          <wp:inline distT="0" distB="0" distL="0" distR="0" wp14:anchorId="4166F40C" wp14:editId="3EC57B35">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204210"/>
                    </a:xfrm>
                    <a:prstGeom prst="rect">
                      <a:avLst/>
                    </a:prstGeom>
                  </pic:spPr>
                </pic:pic>
              </a:graphicData>
            </a:graphic>
          </wp:inline>
        </w:drawing>
      </w:r>
    </w:p>
    <w:p w14:paraId="4CC27AC8" w14:textId="57D7D313" w:rsidR="001F7DA4" w:rsidRDefault="001F7DA4"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Mathematical function library – this includes elementary mathematic functions, like sum, sine, cosine but also contains complex arithmetic, like matrix inverse, Bessel functions, Fourier transforms and so on. </w:t>
      </w:r>
    </w:p>
    <w:p w14:paraId="0DC96FC6" w14:textId="4CE81290" w:rsidR="000C442B" w:rsidRDefault="000C442B"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language – this includes the matrix/array language, </w:t>
      </w:r>
      <w:r w:rsidR="009A115D">
        <w:rPr>
          <w:rFonts w:ascii="Times New Roman" w:hAnsi="Times New Roman" w:cs="Times New Roman"/>
          <w:sz w:val="24"/>
          <w:szCs w:val="24"/>
        </w:rPr>
        <w:t xml:space="preserve">input/output features, functions, data structures and obiect-oriented programming features. </w:t>
      </w:r>
    </w:p>
    <w:p w14:paraId="7E1CF85F" w14:textId="4B16878E" w:rsidR="00742EB7" w:rsidRDefault="00742EB7"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 this is used for displaying vectors and matrices as graphs, as well as other operation with graphs</w:t>
      </w:r>
      <w:r w:rsidR="00FF7F4F">
        <w:rPr>
          <w:rFonts w:ascii="Times New Roman" w:hAnsi="Times New Roman" w:cs="Times New Roman"/>
          <w:sz w:val="24"/>
          <w:szCs w:val="24"/>
        </w:rPr>
        <w:t xml:space="preserve">, like annotating and printing. </w:t>
      </w:r>
    </w:p>
    <w:p w14:paraId="3A5B1DE4" w14:textId="1A7B8710" w:rsidR="00C82A23" w:rsidRPr="005D17E5" w:rsidRDefault="00C82A23"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which allows the user to combine C programs with Matlab programs. This facilities the interaction between Matlab and C, by calling routine from Matlab. </w:t>
      </w:r>
    </w:p>
    <w:p w14:paraId="6147AA52" w14:textId="148F5B36" w:rsidR="00640B68" w:rsidRPr="0065193A" w:rsidRDefault="00640B68"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Pr="0065193A">
        <w:rPr>
          <w:rFonts w:ascii="Times New Roman" w:hAnsi="Times New Roman" w:cs="Times New Roman"/>
          <w:sz w:val="24"/>
          <w:szCs w:val="24"/>
        </w:rPr>
        <w:t xml:space="preserve"> PDF</w:t>
      </w:r>
    </w:p>
    <w:p w14:paraId="155DFE35" w14:textId="77777777" w:rsidR="007B4B5A" w:rsidRPr="0065193A" w:rsidRDefault="007B4B5A"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55"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6"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7"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8"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9"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60"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61"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6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6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64"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6558BE" w:rsidP="00217896">
      <w:pPr>
        <w:spacing w:line="360" w:lineRule="auto"/>
        <w:jc w:val="both"/>
        <w:rPr>
          <w:rStyle w:val="Hyperlink"/>
          <w:rFonts w:ascii="Times New Roman" w:hAnsi="Times New Roman" w:cs="Times New Roman"/>
          <w:sz w:val="24"/>
          <w:szCs w:val="24"/>
        </w:rPr>
      </w:pPr>
      <w:hyperlink r:id="rId65"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6"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217896">
      <w:pPr>
        <w:spacing w:line="360" w:lineRule="auto"/>
        <w:jc w:val="both"/>
        <w:rPr>
          <w:rStyle w:val="Hyperlink"/>
        </w:rPr>
      </w:pPr>
      <w:r>
        <w:rPr>
          <w:rFonts w:ascii="Times New Roman" w:hAnsi="Times New Roman" w:cs="Times New Roman"/>
          <w:sz w:val="24"/>
          <w:szCs w:val="24"/>
        </w:rPr>
        <w:t xml:space="preserve">[14] - </w:t>
      </w:r>
      <w:hyperlink r:id="rId67" w:history="1">
        <w:r>
          <w:rPr>
            <w:rStyle w:val="Hyperlink"/>
          </w:rPr>
          <w:t>https://techdifferences.com/difference-between-bluetooth-and-wifi.html</w:t>
        </w:r>
      </w:hyperlink>
    </w:p>
    <w:p w14:paraId="7859D94A" w14:textId="77777777" w:rsidR="00810794" w:rsidRDefault="00810794" w:rsidP="00217896">
      <w:pPr>
        <w:spacing w:line="360" w:lineRule="auto"/>
        <w:jc w:val="both"/>
      </w:pPr>
      <w:r>
        <w:rPr>
          <w:rStyle w:val="Hyperlink"/>
        </w:rPr>
        <w:t xml:space="preserve">[15] - </w:t>
      </w:r>
      <w:hyperlink r:id="rId68" w:history="1">
        <w:r>
          <w:rPr>
            <w:rStyle w:val="Hyperlink"/>
          </w:rPr>
          <w:t>https://www.gme.cz/data/attachments/dsh.772-148.1.pdf</w:t>
        </w:r>
      </w:hyperlink>
    </w:p>
    <w:p w14:paraId="29F1ED10" w14:textId="77777777" w:rsidR="00810794" w:rsidRDefault="00810794" w:rsidP="00217896">
      <w:pPr>
        <w:spacing w:line="360" w:lineRule="auto"/>
        <w:jc w:val="both"/>
      </w:pPr>
      <w:r>
        <w:t xml:space="preserve">[16] - </w:t>
      </w:r>
      <w:hyperlink r:id="rId69" w:history="1">
        <w:r>
          <w:rPr>
            <w:rStyle w:val="Hyperlink"/>
          </w:rPr>
          <w:t>http://www.linotux.ch/arduino/HC-0305_serial_module_AT_commamd_set_201104_revised.pdf</w:t>
        </w:r>
      </w:hyperlink>
    </w:p>
    <w:p w14:paraId="412037FC" w14:textId="77777777" w:rsidR="00366537" w:rsidRDefault="00366537" w:rsidP="00217896">
      <w:pPr>
        <w:spacing w:line="360" w:lineRule="auto"/>
        <w:jc w:val="both"/>
      </w:pPr>
      <w:r>
        <w:lastRenderedPageBreak/>
        <w:t xml:space="preserve">[17] - </w:t>
      </w:r>
      <w:hyperlink r:id="rId70" w:history="1">
        <w:r>
          <w:rPr>
            <w:rStyle w:val="Hyperlink"/>
          </w:rPr>
          <w:t>https://components101.com/wireless/hc-05-bluetooth-module</w:t>
        </w:r>
      </w:hyperlink>
    </w:p>
    <w:p w14:paraId="0C1088BB" w14:textId="77777777" w:rsidR="00B36AA1" w:rsidRDefault="00B36AA1" w:rsidP="00217896">
      <w:pPr>
        <w:spacing w:line="360" w:lineRule="auto"/>
        <w:jc w:val="both"/>
        <w:rPr>
          <w:rStyle w:val="Hyperlink"/>
        </w:rPr>
      </w:pPr>
      <w:r>
        <w:t xml:space="preserve">[18] - </w:t>
      </w:r>
      <w:hyperlink r:id="rId71" w:history="1">
        <w:r>
          <w:rPr>
            <w:rStyle w:val="Hyperlink"/>
          </w:rPr>
          <w:t>file:///D:/Carmen/disertatie/02_Researches/applsci-09-02105.pdf</w:t>
        </w:r>
      </w:hyperlink>
    </w:p>
    <w:p w14:paraId="715A1AAA" w14:textId="77777777" w:rsidR="00D37DEF" w:rsidRDefault="00D37DEF" w:rsidP="00217896">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217896">
      <w:pPr>
        <w:spacing w:line="360" w:lineRule="auto"/>
        <w:jc w:val="both"/>
        <w:rPr>
          <w:rStyle w:val="Hyperlink"/>
        </w:rPr>
      </w:pPr>
      <w:r>
        <w:rPr>
          <w:rStyle w:val="Hyperlink"/>
        </w:rPr>
        <w:t xml:space="preserve">[20] - </w:t>
      </w:r>
      <w:hyperlink r:id="rId72" w:history="1">
        <w:r>
          <w:rPr>
            <w:rStyle w:val="Hyperlink"/>
          </w:rPr>
          <w:t>http://www.arreverie.com/blogs/introduction-simultaneous-localisation-and-mapping/</w:t>
        </w:r>
      </w:hyperlink>
    </w:p>
    <w:p w14:paraId="15D91329" w14:textId="77777777" w:rsidR="0071396C" w:rsidRDefault="0071396C" w:rsidP="00217896">
      <w:pPr>
        <w:spacing w:line="360" w:lineRule="auto"/>
        <w:jc w:val="both"/>
      </w:pPr>
      <w:r>
        <w:rPr>
          <w:rStyle w:val="Hyperlink"/>
        </w:rPr>
        <w:t xml:space="preserve">[21] - </w:t>
      </w:r>
      <w:hyperlink r:id="rId73" w:history="1">
        <w:r>
          <w:rPr>
            <w:rStyle w:val="Hyperlink"/>
          </w:rPr>
          <w:t>https://en.wikipedia.org/wiki/Simultaneous_localization_and_mapping</w:t>
        </w:r>
      </w:hyperlink>
    </w:p>
    <w:p w14:paraId="43C0B867" w14:textId="77777777" w:rsidR="004A4B98" w:rsidRDefault="004A4B98" w:rsidP="00217896">
      <w:pPr>
        <w:spacing w:line="360" w:lineRule="auto"/>
        <w:jc w:val="both"/>
      </w:pPr>
      <w:r>
        <w:t>[22] – p1_4_7.pdf</w:t>
      </w:r>
    </w:p>
    <w:p w14:paraId="536F1D36" w14:textId="77777777" w:rsidR="004F4168" w:rsidRDefault="004F4168" w:rsidP="00217896">
      <w:pPr>
        <w:spacing w:line="360" w:lineRule="auto"/>
        <w:jc w:val="both"/>
      </w:pPr>
      <w:r>
        <w:t xml:space="preserve">[23] - </w:t>
      </w:r>
      <w:hyperlink r:id="rId74" w:history="1">
        <w:r>
          <w:rPr>
            <w:rStyle w:val="Hyperlink"/>
          </w:rPr>
          <w:t>https://www.cs.cmu.edu/~16831-f14/notes/F14/16831_lecture06_agiri_dmcconac_kumarsha_nbhakta.pdf</w:t>
        </w:r>
      </w:hyperlink>
    </w:p>
    <w:p w14:paraId="68C079A1" w14:textId="77777777" w:rsidR="00A449F0" w:rsidRDefault="00A449F0" w:rsidP="00217896">
      <w:pPr>
        <w:spacing w:line="360" w:lineRule="auto"/>
        <w:jc w:val="both"/>
      </w:pPr>
      <w:r>
        <w:t xml:space="preserve">[24] - </w:t>
      </w:r>
      <w:hyperlink r:id="rId75" w:history="1">
        <w:r>
          <w:rPr>
            <w:rStyle w:val="Hyperlink"/>
          </w:rPr>
          <w:t>https://www.researchgate.net/figure/Topological-Mapping-a-Building-map-of-sections-A-with-robot-following-two-different_fig22_269573252</w:t>
        </w:r>
      </w:hyperlink>
    </w:p>
    <w:p w14:paraId="3B070D99" w14:textId="2C7535D5" w:rsidR="009E7464" w:rsidRDefault="009E7464" w:rsidP="00217896">
      <w:pPr>
        <w:spacing w:line="360" w:lineRule="auto"/>
        <w:jc w:val="both"/>
        <w:rPr>
          <w:rStyle w:val="Hyperlink"/>
        </w:rPr>
      </w:pPr>
      <w:r>
        <w:t xml:space="preserve">[25] - </w:t>
      </w:r>
      <w:hyperlink r:id="rId76" w:history="1">
        <w:r>
          <w:rPr>
            <w:rStyle w:val="Hyperlink"/>
          </w:rPr>
          <w:t>https://en.wikipedia.org/wiki/Concept_map</w:t>
        </w:r>
      </w:hyperlink>
    </w:p>
    <w:p w14:paraId="279F0997" w14:textId="002A10E1" w:rsidR="00591BC3" w:rsidRDefault="00591BC3" w:rsidP="00217896">
      <w:pPr>
        <w:spacing w:line="360" w:lineRule="auto"/>
        <w:jc w:val="both"/>
      </w:pPr>
      <w:r>
        <w:rPr>
          <w:rStyle w:val="Hyperlink"/>
        </w:rPr>
        <w:t xml:space="preserve">[26] - </w:t>
      </w:r>
      <w:hyperlink r:id="rId77" w:history="1">
        <w:r>
          <w:rPr>
            <w:rStyle w:val="Hyperlink"/>
          </w:rPr>
          <w:t>https://link.springer.com/referenceworkentry/10.1007%2F978-0-387-31439-6_52</w:t>
        </w:r>
      </w:hyperlink>
    </w:p>
    <w:p w14:paraId="68D6397D" w14:textId="5B3DDB41" w:rsidR="006F1778" w:rsidRDefault="006F1778" w:rsidP="00217896">
      <w:pPr>
        <w:spacing w:line="360" w:lineRule="auto"/>
        <w:jc w:val="both"/>
      </w:pPr>
      <w:r>
        <w:t xml:space="preserve">[27] - </w:t>
      </w:r>
      <w:hyperlink r:id="rId78" w:history="1">
        <w:r>
          <w:rPr>
            <w:rStyle w:val="Hyperlink"/>
          </w:rPr>
          <w:t>file:///C:/Users/Alin/Downloads/NOV152937.pdf</w:t>
        </w:r>
      </w:hyperlink>
    </w:p>
    <w:p w14:paraId="18A186F1" w14:textId="7EDBDBCA" w:rsidR="00810794" w:rsidRDefault="00C232B4" w:rsidP="00217896">
      <w:pPr>
        <w:spacing w:line="360" w:lineRule="auto"/>
        <w:jc w:val="both"/>
      </w:pPr>
      <w:r>
        <w:rPr>
          <w:rFonts w:ascii="Times New Roman" w:hAnsi="Times New Roman" w:cs="Times New Roman"/>
          <w:sz w:val="24"/>
          <w:szCs w:val="24"/>
        </w:rPr>
        <w:t xml:space="preserve">[28] - </w:t>
      </w:r>
      <w:hyperlink r:id="rId79" w:history="1">
        <w:r>
          <w:rPr>
            <w:rStyle w:val="Hyperlink"/>
          </w:rPr>
          <w:t>https://www.lumitex.com/blog/lidar-technology</w:t>
        </w:r>
      </w:hyperlink>
    </w:p>
    <w:p w14:paraId="538BC1DA" w14:textId="0B297C8F" w:rsidR="00202F26" w:rsidRDefault="00202F26" w:rsidP="00217896">
      <w:pPr>
        <w:spacing w:line="360" w:lineRule="auto"/>
        <w:jc w:val="both"/>
      </w:pPr>
      <w:r>
        <w:t xml:space="preserve">[29] - </w:t>
      </w:r>
      <w:hyperlink r:id="rId80" w:history="1">
        <w:r>
          <w:rPr>
            <w:rStyle w:val="Hyperlink"/>
          </w:rPr>
          <w:t>http://www.esa.int/ESA_Multimedia/Images/2012/01/LIDAR_map_of_New_Orleans_flooding_caused_by_Hurricane_Katrina_3_September_2005</w:t>
        </w:r>
      </w:hyperlink>
    </w:p>
    <w:p w14:paraId="519C2629" w14:textId="2F72D6C8" w:rsidR="00B0561A" w:rsidRDefault="00102C91" w:rsidP="00217896">
      <w:pPr>
        <w:spacing w:line="360" w:lineRule="auto"/>
        <w:jc w:val="both"/>
        <w:rPr>
          <w:rStyle w:val="Hyperlink"/>
        </w:rPr>
      </w:pPr>
      <w:r>
        <w:t>[30</w:t>
      </w:r>
      <w:r w:rsidR="00B0561A">
        <w:t xml:space="preserve">] - </w:t>
      </w:r>
      <w:hyperlink r:id="rId81" w:history="1">
        <w:r w:rsidR="00B0561A">
          <w:rPr>
            <w:rStyle w:val="Hyperlink"/>
          </w:rPr>
          <w:t>https://www.robotshop.com/media/files/pdf/arduinomega2560datasheet.pdf</w:t>
        </w:r>
      </w:hyperlink>
    </w:p>
    <w:p w14:paraId="63A68F4B" w14:textId="13E7F5EE" w:rsidR="008F4A04" w:rsidRDefault="008F4A04" w:rsidP="00217896">
      <w:pPr>
        <w:spacing w:line="360" w:lineRule="auto"/>
        <w:jc w:val="both"/>
      </w:pPr>
      <w:r>
        <w:rPr>
          <w:rStyle w:val="Hyperlink"/>
        </w:rPr>
        <w:t xml:space="preserve">[31] - </w:t>
      </w:r>
      <w:hyperlink r:id="rId82" w:history="1">
        <w:r>
          <w:rPr>
            <w:rStyle w:val="Hyperlink"/>
          </w:rPr>
          <w:t>https://www.theengineeringprojects.com/2018/06/introduction-to-arduino-mega-2560.html</w:t>
        </w:r>
      </w:hyperlink>
    </w:p>
    <w:p w14:paraId="44D26348" w14:textId="0A4F455D" w:rsidR="002A12A2" w:rsidRDefault="002A12A2" w:rsidP="00217896">
      <w:pPr>
        <w:spacing w:line="360" w:lineRule="auto"/>
        <w:jc w:val="both"/>
      </w:pPr>
      <w:r>
        <w:t xml:space="preserve">[32] - </w:t>
      </w:r>
      <w:hyperlink r:id="rId83" w:history="1">
        <w:r>
          <w:rPr>
            <w:rStyle w:val="Hyperlink"/>
          </w:rPr>
          <w:t>https://www.bu.edu/tech/files/2017/01/intro_matlab_2017Spring.pdf</w:t>
        </w:r>
      </w:hyperlink>
    </w:p>
    <w:p w14:paraId="1E24BBFB" w14:textId="08BB55B3" w:rsidR="00C46690" w:rsidRDefault="00C46690" w:rsidP="00217896">
      <w:pPr>
        <w:spacing w:line="360" w:lineRule="auto"/>
        <w:jc w:val="both"/>
      </w:pPr>
      <w:r>
        <w:t xml:space="preserve">[33] - </w:t>
      </w:r>
      <w:hyperlink r:id="rId84" w:history="1">
        <w:r>
          <w:rPr>
            <w:rStyle w:val="Hyperlink"/>
          </w:rPr>
          <w:t>https://web.stanford.edu/class/cme001/handouts/matlab.pdf</w:t>
        </w:r>
      </w:hyperlink>
    </w:p>
    <w:p w14:paraId="15D35BBE" w14:textId="71D1FAB6" w:rsidR="005D17E5" w:rsidRPr="0065193A" w:rsidRDefault="005D17E5" w:rsidP="00217896">
      <w:pPr>
        <w:spacing w:line="360" w:lineRule="auto"/>
        <w:jc w:val="both"/>
        <w:rPr>
          <w:rFonts w:ascii="Times New Roman" w:hAnsi="Times New Roman" w:cs="Times New Roman"/>
          <w:sz w:val="24"/>
          <w:szCs w:val="24"/>
        </w:rPr>
      </w:pPr>
      <w:r>
        <w:t xml:space="preserve">[34] - </w:t>
      </w:r>
      <w:hyperlink r:id="rId85" w:history="1">
        <w:r>
          <w:rPr>
            <w:rStyle w:val="Hyperlink"/>
          </w:rPr>
          <w:t>https://www.mn.uio.no/astro/english/services/it/help/mathematics/matlab/getstart.pdf</w:t>
        </w:r>
      </w:hyperlink>
    </w:p>
    <w:p w14:paraId="07C295A9" w14:textId="77777777" w:rsidR="00C11216" w:rsidRPr="0065193A" w:rsidRDefault="00C11216" w:rsidP="00217896">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n" w:date="2020-06-09T10:54:00Z" w:initials="A">
    <w:p w14:paraId="6E71B085" w14:textId="5BD240C6" w:rsidR="000C442B" w:rsidRDefault="000C442B">
      <w:pPr>
        <w:pStyle w:val="CommentText"/>
      </w:pPr>
      <w:r>
        <w:rPr>
          <w:rStyle w:val="CommentReference"/>
        </w:rPr>
        <w:annotationRef/>
      </w:r>
      <w:r>
        <w:t>check where to place this chapter</w:t>
      </w:r>
    </w:p>
    <w:p w14:paraId="1A8DDE99" w14:textId="77777777" w:rsidR="000C442B" w:rsidRDefault="000C442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486DB8"/>
    <w:multiLevelType w:val="hybridMultilevel"/>
    <w:tmpl w:val="12DE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4410E"/>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FDD0E35"/>
    <w:multiLevelType w:val="multilevel"/>
    <w:tmpl w:val="04E89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7D566C"/>
    <w:multiLevelType w:val="multilevel"/>
    <w:tmpl w:val="830CF8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07048"/>
    <w:multiLevelType w:val="multilevel"/>
    <w:tmpl w:val="B2E0AFC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452FA"/>
    <w:multiLevelType w:val="multilevel"/>
    <w:tmpl w:val="50FE78E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A83533"/>
    <w:multiLevelType w:val="multilevel"/>
    <w:tmpl w:val="29DA03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20883"/>
    <w:multiLevelType w:val="hybridMultilevel"/>
    <w:tmpl w:val="5694CF60"/>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93BF0"/>
    <w:multiLevelType w:val="hybridMultilevel"/>
    <w:tmpl w:val="DCDC9E66"/>
    <w:lvl w:ilvl="0" w:tplc="162A923A">
      <w:start w:val="1"/>
      <w:numFmt w:val="decimal"/>
      <w:pStyle w:val="TitluCapito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9571D"/>
    <w:multiLevelType w:val="hybridMultilevel"/>
    <w:tmpl w:val="9016494A"/>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D929AD"/>
    <w:multiLevelType w:val="hybridMultilevel"/>
    <w:tmpl w:val="05863392"/>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B00EE8"/>
    <w:multiLevelType w:val="hybridMultilevel"/>
    <w:tmpl w:val="126E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314249"/>
    <w:multiLevelType w:val="multilevel"/>
    <w:tmpl w:val="397CD6BA"/>
    <w:lvl w:ilvl="0">
      <w:start w:val="1"/>
      <w:numFmt w:val="none"/>
      <w:lvlText w:val="1.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0A77DF"/>
    <w:multiLevelType w:val="hybridMultilevel"/>
    <w:tmpl w:val="D36C7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2"/>
  </w:num>
  <w:num w:numId="2">
    <w:abstractNumId w:val="22"/>
  </w:num>
  <w:num w:numId="3">
    <w:abstractNumId w:val="3"/>
  </w:num>
  <w:num w:numId="4">
    <w:abstractNumId w:val="31"/>
  </w:num>
  <w:num w:numId="5">
    <w:abstractNumId w:val="28"/>
  </w:num>
  <w:num w:numId="6">
    <w:abstractNumId w:val="15"/>
  </w:num>
  <w:num w:numId="7">
    <w:abstractNumId w:val="18"/>
  </w:num>
  <w:num w:numId="8">
    <w:abstractNumId w:val="26"/>
  </w:num>
  <w:num w:numId="9">
    <w:abstractNumId w:val="9"/>
  </w:num>
  <w:num w:numId="10">
    <w:abstractNumId w:val="13"/>
  </w:num>
  <w:num w:numId="11">
    <w:abstractNumId w:val="25"/>
  </w:num>
  <w:num w:numId="12">
    <w:abstractNumId w:val="27"/>
  </w:num>
  <w:num w:numId="13">
    <w:abstractNumId w:val="17"/>
  </w:num>
  <w:num w:numId="14">
    <w:abstractNumId w:val="33"/>
  </w:num>
  <w:num w:numId="15">
    <w:abstractNumId w:val="32"/>
  </w:num>
  <w:num w:numId="16">
    <w:abstractNumId w:val="1"/>
  </w:num>
  <w:num w:numId="17">
    <w:abstractNumId w:val="11"/>
  </w:num>
  <w:num w:numId="18">
    <w:abstractNumId w:val="4"/>
  </w:num>
  <w:num w:numId="19">
    <w:abstractNumId w:val="24"/>
  </w:num>
  <w:num w:numId="20">
    <w:abstractNumId w:val="30"/>
  </w:num>
  <w:num w:numId="21">
    <w:abstractNumId w:val="34"/>
  </w:num>
  <w:num w:numId="22">
    <w:abstractNumId w:val="14"/>
  </w:num>
  <w:num w:numId="23">
    <w:abstractNumId w:val="16"/>
  </w:num>
  <w:num w:numId="24">
    <w:abstractNumId w:val="12"/>
  </w:num>
  <w:num w:numId="25">
    <w:abstractNumId w:val="0"/>
  </w:num>
  <w:num w:numId="26">
    <w:abstractNumId w:val="29"/>
  </w:num>
  <w:num w:numId="27">
    <w:abstractNumId w:val="10"/>
  </w:num>
  <w:num w:numId="28">
    <w:abstractNumId w:val="8"/>
  </w:num>
  <w:num w:numId="29">
    <w:abstractNumId w:val="23"/>
  </w:num>
  <w:num w:numId="30">
    <w:abstractNumId w:val="19"/>
  </w:num>
  <w:num w:numId="31">
    <w:abstractNumId w:val="21"/>
  </w:num>
  <w:num w:numId="32">
    <w:abstractNumId w:val="7"/>
  </w:num>
  <w:num w:numId="33">
    <w:abstractNumId w:val="20"/>
  </w:num>
  <w:num w:numId="34">
    <w:abstractNumId w:val="5"/>
  </w:num>
  <w:num w:numId="3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8FAKlxNbItAAAA"/>
  </w:docVars>
  <w:rsids>
    <w:rsidRoot w:val="00C2031E"/>
    <w:rsid w:val="000000DE"/>
    <w:rsid w:val="00002D13"/>
    <w:rsid w:val="0000503E"/>
    <w:rsid w:val="000057E9"/>
    <w:rsid w:val="00011732"/>
    <w:rsid w:val="00016207"/>
    <w:rsid w:val="00021FD6"/>
    <w:rsid w:val="00022CD7"/>
    <w:rsid w:val="0002478D"/>
    <w:rsid w:val="00025222"/>
    <w:rsid w:val="00025E2F"/>
    <w:rsid w:val="00027CFA"/>
    <w:rsid w:val="0004428E"/>
    <w:rsid w:val="000474F4"/>
    <w:rsid w:val="00057B72"/>
    <w:rsid w:val="00057F31"/>
    <w:rsid w:val="00061AE4"/>
    <w:rsid w:val="0006303A"/>
    <w:rsid w:val="000630CE"/>
    <w:rsid w:val="00064EB8"/>
    <w:rsid w:val="000652FC"/>
    <w:rsid w:val="00070AB7"/>
    <w:rsid w:val="00073EB1"/>
    <w:rsid w:val="000758DD"/>
    <w:rsid w:val="00082AC9"/>
    <w:rsid w:val="00090557"/>
    <w:rsid w:val="000938CC"/>
    <w:rsid w:val="00096F30"/>
    <w:rsid w:val="00096FE4"/>
    <w:rsid w:val="000A204C"/>
    <w:rsid w:val="000A2FAB"/>
    <w:rsid w:val="000A4921"/>
    <w:rsid w:val="000B58E0"/>
    <w:rsid w:val="000C1E13"/>
    <w:rsid w:val="000C442B"/>
    <w:rsid w:val="000C7B77"/>
    <w:rsid w:val="000D4CF8"/>
    <w:rsid w:val="000E4AD9"/>
    <w:rsid w:val="000E5C38"/>
    <w:rsid w:val="00100C6B"/>
    <w:rsid w:val="00100D5E"/>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555D9"/>
    <w:rsid w:val="00163FC2"/>
    <w:rsid w:val="00165FC5"/>
    <w:rsid w:val="00172A35"/>
    <w:rsid w:val="00173307"/>
    <w:rsid w:val="001767D0"/>
    <w:rsid w:val="00190667"/>
    <w:rsid w:val="001908C1"/>
    <w:rsid w:val="00192ED3"/>
    <w:rsid w:val="001937A7"/>
    <w:rsid w:val="001952F6"/>
    <w:rsid w:val="001A07E8"/>
    <w:rsid w:val="001A13AF"/>
    <w:rsid w:val="001A352A"/>
    <w:rsid w:val="001B0EDC"/>
    <w:rsid w:val="001B51B7"/>
    <w:rsid w:val="001C062D"/>
    <w:rsid w:val="001C1AF5"/>
    <w:rsid w:val="001C3077"/>
    <w:rsid w:val="001C314D"/>
    <w:rsid w:val="001D3AA7"/>
    <w:rsid w:val="001D4B09"/>
    <w:rsid w:val="001D4FB0"/>
    <w:rsid w:val="001D58C7"/>
    <w:rsid w:val="001E1FAE"/>
    <w:rsid w:val="001E5D8A"/>
    <w:rsid w:val="001F4450"/>
    <w:rsid w:val="001F7DA4"/>
    <w:rsid w:val="00200ECB"/>
    <w:rsid w:val="002018AD"/>
    <w:rsid w:val="00202F26"/>
    <w:rsid w:val="0021064E"/>
    <w:rsid w:val="00216DE2"/>
    <w:rsid w:val="00217896"/>
    <w:rsid w:val="00217C71"/>
    <w:rsid w:val="002225B8"/>
    <w:rsid w:val="00226180"/>
    <w:rsid w:val="00234942"/>
    <w:rsid w:val="002407A8"/>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12A2"/>
    <w:rsid w:val="002A4F3E"/>
    <w:rsid w:val="002B28AF"/>
    <w:rsid w:val="002C1416"/>
    <w:rsid w:val="002C2DBA"/>
    <w:rsid w:val="002C5C20"/>
    <w:rsid w:val="002C6FA7"/>
    <w:rsid w:val="002C72C0"/>
    <w:rsid w:val="002C7847"/>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97F75"/>
    <w:rsid w:val="003A1753"/>
    <w:rsid w:val="003A21FE"/>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0DC5"/>
    <w:rsid w:val="0045362C"/>
    <w:rsid w:val="00454EA2"/>
    <w:rsid w:val="0045560E"/>
    <w:rsid w:val="00455DE1"/>
    <w:rsid w:val="004709DB"/>
    <w:rsid w:val="0047231F"/>
    <w:rsid w:val="0049140F"/>
    <w:rsid w:val="00491CED"/>
    <w:rsid w:val="00491DA6"/>
    <w:rsid w:val="00492881"/>
    <w:rsid w:val="0049660B"/>
    <w:rsid w:val="00496803"/>
    <w:rsid w:val="004A07FA"/>
    <w:rsid w:val="004A1EB5"/>
    <w:rsid w:val="004A4B98"/>
    <w:rsid w:val="004B10F9"/>
    <w:rsid w:val="004C0D48"/>
    <w:rsid w:val="004C4F2F"/>
    <w:rsid w:val="004C5871"/>
    <w:rsid w:val="004C5CDB"/>
    <w:rsid w:val="004C65F4"/>
    <w:rsid w:val="004D540C"/>
    <w:rsid w:val="004D5E03"/>
    <w:rsid w:val="004E3813"/>
    <w:rsid w:val="004F4168"/>
    <w:rsid w:val="004F4A2A"/>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57D44"/>
    <w:rsid w:val="005723F2"/>
    <w:rsid w:val="00586D2F"/>
    <w:rsid w:val="00591BC3"/>
    <w:rsid w:val="005A1CFA"/>
    <w:rsid w:val="005A4C2B"/>
    <w:rsid w:val="005B205C"/>
    <w:rsid w:val="005B7D2D"/>
    <w:rsid w:val="005D17E5"/>
    <w:rsid w:val="005D2054"/>
    <w:rsid w:val="005E37C7"/>
    <w:rsid w:val="005E79B7"/>
    <w:rsid w:val="005F49AC"/>
    <w:rsid w:val="005F4C4A"/>
    <w:rsid w:val="00610953"/>
    <w:rsid w:val="00610DD4"/>
    <w:rsid w:val="00613DE6"/>
    <w:rsid w:val="00614EEC"/>
    <w:rsid w:val="006223A5"/>
    <w:rsid w:val="00630D56"/>
    <w:rsid w:val="00635CF7"/>
    <w:rsid w:val="00640B68"/>
    <w:rsid w:val="00644B10"/>
    <w:rsid w:val="0065193A"/>
    <w:rsid w:val="006558BE"/>
    <w:rsid w:val="0065591B"/>
    <w:rsid w:val="00660FBC"/>
    <w:rsid w:val="006619B0"/>
    <w:rsid w:val="00667A5A"/>
    <w:rsid w:val="0067163E"/>
    <w:rsid w:val="00682344"/>
    <w:rsid w:val="00683136"/>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6AA8"/>
    <w:rsid w:val="006F0015"/>
    <w:rsid w:val="006F1778"/>
    <w:rsid w:val="006F32D1"/>
    <w:rsid w:val="00700F11"/>
    <w:rsid w:val="007011E6"/>
    <w:rsid w:val="0070629C"/>
    <w:rsid w:val="00711F10"/>
    <w:rsid w:val="0071396C"/>
    <w:rsid w:val="007228A4"/>
    <w:rsid w:val="00723831"/>
    <w:rsid w:val="007246C1"/>
    <w:rsid w:val="007309DE"/>
    <w:rsid w:val="0073315B"/>
    <w:rsid w:val="0073441C"/>
    <w:rsid w:val="00737D7B"/>
    <w:rsid w:val="00740556"/>
    <w:rsid w:val="00741DDF"/>
    <w:rsid w:val="00742EB7"/>
    <w:rsid w:val="00744ACF"/>
    <w:rsid w:val="00745486"/>
    <w:rsid w:val="0075301A"/>
    <w:rsid w:val="007530F1"/>
    <w:rsid w:val="007568D5"/>
    <w:rsid w:val="00757652"/>
    <w:rsid w:val="007662CC"/>
    <w:rsid w:val="007675AC"/>
    <w:rsid w:val="007716AD"/>
    <w:rsid w:val="00774CF9"/>
    <w:rsid w:val="00775E3B"/>
    <w:rsid w:val="00786160"/>
    <w:rsid w:val="00790691"/>
    <w:rsid w:val="00790C97"/>
    <w:rsid w:val="007972FB"/>
    <w:rsid w:val="007A0DBF"/>
    <w:rsid w:val="007A29E9"/>
    <w:rsid w:val="007A3930"/>
    <w:rsid w:val="007A6DCE"/>
    <w:rsid w:val="007B13D1"/>
    <w:rsid w:val="007B24C4"/>
    <w:rsid w:val="007B4B5A"/>
    <w:rsid w:val="007C4157"/>
    <w:rsid w:val="007C4E54"/>
    <w:rsid w:val="007D242B"/>
    <w:rsid w:val="007D4702"/>
    <w:rsid w:val="007D4A3F"/>
    <w:rsid w:val="007E0926"/>
    <w:rsid w:val="007E2144"/>
    <w:rsid w:val="007E4F7C"/>
    <w:rsid w:val="007E5EE1"/>
    <w:rsid w:val="007F40CD"/>
    <w:rsid w:val="007F691E"/>
    <w:rsid w:val="00810794"/>
    <w:rsid w:val="00814297"/>
    <w:rsid w:val="00830C75"/>
    <w:rsid w:val="0083611F"/>
    <w:rsid w:val="00836247"/>
    <w:rsid w:val="008454E8"/>
    <w:rsid w:val="0084712D"/>
    <w:rsid w:val="00850401"/>
    <w:rsid w:val="00861C7A"/>
    <w:rsid w:val="00866BE9"/>
    <w:rsid w:val="0087678C"/>
    <w:rsid w:val="00876EBC"/>
    <w:rsid w:val="00884A30"/>
    <w:rsid w:val="00887DC8"/>
    <w:rsid w:val="0089107D"/>
    <w:rsid w:val="00894D3E"/>
    <w:rsid w:val="00896279"/>
    <w:rsid w:val="008A01A9"/>
    <w:rsid w:val="008A7E8D"/>
    <w:rsid w:val="008B057B"/>
    <w:rsid w:val="008B49AA"/>
    <w:rsid w:val="008B78D1"/>
    <w:rsid w:val="008C59C0"/>
    <w:rsid w:val="008C5D19"/>
    <w:rsid w:val="008C7B79"/>
    <w:rsid w:val="008D08C8"/>
    <w:rsid w:val="008D1CA8"/>
    <w:rsid w:val="008E4121"/>
    <w:rsid w:val="008F2507"/>
    <w:rsid w:val="008F4A04"/>
    <w:rsid w:val="008F4E75"/>
    <w:rsid w:val="008F4FC4"/>
    <w:rsid w:val="008F52CD"/>
    <w:rsid w:val="008F5B1B"/>
    <w:rsid w:val="008F7F31"/>
    <w:rsid w:val="00903AC4"/>
    <w:rsid w:val="009066EC"/>
    <w:rsid w:val="00911692"/>
    <w:rsid w:val="0091181F"/>
    <w:rsid w:val="00913DCB"/>
    <w:rsid w:val="00915909"/>
    <w:rsid w:val="009203CB"/>
    <w:rsid w:val="009223A8"/>
    <w:rsid w:val="0092481B"/>
    <w:rsid w:val="0093169F"/>
    <w:rsid w:val="009347F5"/>
    <w:rsid w:val="0093762E"/>
    <w:rsid w:val="0094154C"/>
    <w:rsid w:val="0094299C"/>
    <w:rsid w:val="00943D08"/>
    <w:rsid w:val="00944142"/>
    <w:rsid w:val="0094729E"/>
    <w:rsid w:val="0096102D"/>
    <w:rsid w:val="00962090"/>
    <w:rsid w:val="00963B29"/>
    <w:rsid w:val="00965B23"/>
    <w:rsid w:val="0096769F"/>
    <w:rsid w:val="00975E5F"/>
    <w:rsid w:val="00976FE3"/>
    <w:rsid w:val="009A115D"/>
    <w:rsid w:val="009B3BDA"/>
    <w:rsid w:val="009B3D2B"/>
    <w:rsid w:val="009B590E"/>
    <w:rsid w:val="009C066E"/>
    <w:rsid w:val="009C1006"/>
    <w:rsid w:val="009C2701"/>
    <w:rsid w:val="009D0791"/>
    <w:rsid w:val="009D137E"/>
    <w:rsid w:val="009D22F0"/>
    <w:rsid w:val="009E279D"/>
    <w:rsid w:val="009E66FB"/>
    <w:rsid w:val="009E7464"/>
    <w:rsid w:val="009E76F6"/>
    <w:rsid w:val="009F3F89"/>
    <w:rsid w:val="009F6933"/>
    <w:rsid w:val="009F6F90"/>
    <w:rsid w:val="009F7A63"/>
    <w:rsid w:val="00A00531"/>
    <w:rsid w:val="00A07C02"/>
    <w:rsid w:val="00A31520"/>
    <w:rsid w:val="00A3312A"/>
    <w:rsid w:val="00A349F4"/>
    <w:rsid w:val="00A400C7"/>
    <w:rsid w:val="00A40F87"/>
    <w:rsid w:val="00A41EDA"/>
    <w:rsid w:val="00A449F0"/>
    <w:rsid w:val="00A4534F"/>
    <w:rsid w:val="00A51C7B"/>
    <w:rsid w:val="00A51E2B"/>
    <w:rsid w:val="00A54B1C"/>
    <w:rsid w:val="00A56FC3"/>
    <w:rsid w:val="00A60229"/>
    <w:rsid w:val="00A60578"/>
    <w:rsid w:val="00A62A90"/>
    <w:rsid w:val="00A66CF2"/>
    <w:rsid w:val="00A701BA"/>
    <w:rsid w:val="00A747B3"/>
    <w:rsid w:val="00A805AD"/>
    <w:rsid w:val="00A816D0"/>
    <w:rsid w:val="00A8515D"/>
    <w:rsid w:val="00A870B0"/>
    <w:rsid w:val="00A92610"/>
    <w:rsid w:val="00A9391A"/>
    <w:rsid w:val="00A94EA2"/>
    <w:rsid w:val="00A976DB"/>
    <w:rsid w:val="00AB7BA5"/>
    <w:rsid w:val="00AC074E"/>
    <w:rsid w:val="00AC0881"/>
    <w:rsid w:val="00AC0BDB"/>
    <w:rsid w:val="00AC7220"/>
    <w:rsid w:val="00AD0949"/>
    <w:rsid w:val="00AD3A31"/>
    <w:rsid w:val="00AD508A"/>
    <w:rsid w:val="00AE13D7"/>
    <w:rsid w:val="00AE5F51"/>
    <w:rsid w:val="00AE6D7D"/>
    <w:rsid w:val="00AE7AEA"/>
    <w:rsid w:val="00AF3831"/>
    <w:rsid w:val="00AF7D8A"/>
    <w:rsid w:val="00B03C3A"/>
    <w:rsid w:val="00B0561A"/>
    <w:rsid w:val="00B066A5"/>
    <w:rsid w:val="00B16EC6"/>
    <w:rsid w:val="00B21873"/>
    <w:rsid w:val="00B261A0"/>
    <w:rsid w:val="00B31635"/>
    <w:rsid w:val="00B36AA1"/>
    <w:rsid w:val="00B36BA1"/>
    <w:rsid w:val="00B40958"/>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BD6291"/>
    <w:rsid w:val="00C011FA"/>
    <w:rsid w:val="00C11216"/>
    <w:rsid w:val="00C2031E"/>
    <w:rsid w:val="00C20AF0"/>
    <w:rsid w:val="00C232B4"/>
    <w:rsid w:val="00C26D99"/>
    <w:rsid w:val="00C27698"/>
    <w:rsid w:val="00C300C1"/>
    <w:rsid w:val="00C32A89"/>
    <w:rsid w:val="00C41AF5"/>
    <w:rsid w:val="00C43117"/>
    <w:rsid w:val="00C46690"/>
    <w:rsid w:val="00C53D2F"/>
    <w:rsid w:val="00C55A21"/>
    <w:rsid w:val="00C576B7"/>
    <w:rsid w:val="00C6271A"/>
    <w:rsid w:val="00C6524E"/>
    <w:rsid w:val="00C77FA8"/>
    <w:rsid w:val="00C82A23"/>
    <w:rsid w:val="00C83037"/>
    <w:rsid w:val="00C86359"/>
    <w:rsid w:val="00C93BD7"/>
    <w:rsid w:val="00C957E0"/>
    <w:rsid w:val="00C97AA6"/>
    <w:rsid w:val="00CA37F2"/>
    <w:rsid w:val="00CA7331"/>
    <w:rsid w:val="00CB0030"/>
    <w:rsid w:val="00CB317E"/>
    <w:rsid w:val="00CC2B40"/>
    <w:rsid w:val="00CD3E11"/>
    <w:rsid w:val="00CF4977"/>
    <w:rsid w:val="00CF7510"/>
    <w:rsid w:val="00D00D1C"/>
    <w:rsid w:val="00D01F8F"/>
    <w:rsid w:val="00D11C4D"/>
    <w:rsid w:val="00D11D8F"/>
    <w:rsid w:val="00D12D36"/>
    <w:rsid w:val="00D14A37"/>
    <w:rsid w:val="00D238BC"/>
    <w:rsid w:val="00D2450F"/>
    <w:rsid w:val="00D25B05"/>
    <w:rsid w:val="00D2664A"/>
    <w:rsid w:val="00D3073C"/>
    <w:rsid w:val="00D3097A"/>
    <w:rsid w:val="00D3635D"/>
    <w:rsid w:val="00D3679B"/>
    <w:rsid w:val="00D37DEF"/>
    <w:rsid w:val="00D50886"/>
    <w:rsid w:val="00D54F27"/>
    <w:rsid w:val="00D62A2E"/>
    <w:rsid w:val="00D652C7"/>
    <w:rsid w:val="00D65C3F"/>
    <w:rsid w:val="00D708E1"/>
    <w:rsid w:val="00D74EDD"/>
    <w:rsid w:val="00D83C5E"/>
    <w:rsid w:val="00D84276"/>
    <w:rsid w:val="00D842B7"/>
    <w:rsid w:val="00D859A2"/>
    <w:rsid w:val="00D85B21"/>
    <w:rsid w:val="00D87B0A"/>
    <w:rsid w:val="00D9147C"/>
    <w:rsid w:val="00DA0AFC"/>
    <w:rsid w:val="00DA5A6C"/>
    <w:rsid w:val="00DA6BB7"/>
    <w:rsid w:val="00DB26FE"/>
    <w:rsid w:val="00DC07D2"/>
    <w:rsid w:val="00DC27EF"/>
    <w:rsid w:val="00DD6026"/>
    <w:rsid w:val="00DE06D7"/>
    <w:rsid w:val="00DE3D56"/>
    <w:rsid w:val="00E01887"/>
    <w:rsid w:val="00E1152E"/>
    <w:rsid w:val="00E1370C"/>
    <w:rsid w:val="00E247F4"/>
    <w:rsid w:val="00E348D5"/>
    <w:rsid w:val="00E3591F"/>
    <w:rsid w:val="00E36A1F"/>
    <w:rsid w:val="00E43CC3"/>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5AEC"/>
    <w:rsid w:val="00E8741B"/>
    <w:rsid w:val="00E87AE2"/>
    <w:rsid w:val="00E9632F"/>
    <w:rsid w:val="00EA18D1"/>
    <w:rsid w:val="00EB2FCB"/>
    <w:rsid w:val="00EB5B7C"/>
    <w:rsid w:val="00EB6ECE"/>
    <w:rsid w:val="00EC173A"/>
    <w:rsid w:val="00ED0CEE"/>
    <w:rsid w:val="00ED788E"/>
    <w:rsid w:val="00ED797A"/>
    <w:rsid w:val="00EE0812"/>
    <w:rsid w:val="00EE14A7"/>
    <w:rsid w:val="00EE71DE"/>
    <w:rsid w:val="00EF3E8E"/>
    <w:rsid w:val="00EF728B"/>
    <w:rsid w:val="00F077EE"/>
    <w:rsid w:val="00F250A1"/>
    <w:rsid w:val="00F26138"/>
    <w:rsid w:val="00F278AD"/>
    <w:rsid w:val="00F379B4"/>
    <w:rsid w:val="00F411B7"/>
    <w:rsid w:val="00F42187"/>
    <w:rsid w:val="00F575AC"/>
    <w:rsid w:val="00F6050D"/>
    <w:rsid w:val="00F67AB4"/>
    <w:rsid w:val="00F75967"/>
    <w:rsid w:val="00F76A78"/>
    <w:rsid w:val="00F81F02"/>
    <w:rsid w:val="00F81FEF"/>
    <w:rsid w:val="00F822E4"/>
    <w:rsid w:val="00F85234"/>
    <w:rsid w:val="00F92509"/>
    <w:rsid w:val="00F96E4B"/>
    <w:rsid w:val="00FA513A"/>
    <w:rsid w:val="00FA7ABD"/>
    <w:rsid w:val="00FB4631"/>
    <w:rsid w:val="00FB4FE8"/>
    <w:rsid w:val="00FC0255"/>
    <w:rsid w:val="00FC1086"/>
    <w:rsid w:val="00FC23B0"/>
    <w:rsid w:val="00FD604B"/>
    <w:rsid w:val="00FE147B"/>
    <w:rsid w:val="00FE3407"/>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ListParagraph"/>
    <w:link w:val="TitluCapitolChar"/>
    <w:qFormat/>
    <w:rsid w:val="00A07C02"/>
    <w:pPr>
      <w:numPr>
        <w:numId w:val="33"/>
      </w:numPr>
      <w:spacing w:line="360" w:lineRule="auto"/>
      <w:jc w:val="both"/>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A07C0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elprocus.com/how-does-bluetooth-work/" TargetMode="External"/><Relationship Id="rId68" Type="http://schemas.openxmlformats.org/officeDocument/2006/relationships/hyperlink" Target="https://www.gme.cz/data/attachments/dsh.772-148.1.pdf" TargetMode="External"/><Relationship Id="rId84" Type="http://schemas.openxmlformats.org/officeDocument/2006/relationships/hyperlink" Target="https://web.stanford.edu/class/cme001/handouts/matlab.pdf" TargetMode="External"/><Relationship Id="rId16" Type="http://schemas.openxmlformats.org/officeDocument/2006/relationships/image" Target="media/image8.png"/><Relationship Id="rId11" Type="http://schemas.microsoft.com/office/2011/relationships/commentsExtended" Target="commentsExtended.xml"/><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hyperlink" Target="https://en.wikipedia.org/wiki/Robot_navigation" TargetMode="External"/><Relationship Id="rId74" Type="http://schemas.openxmlformats.org/officeDocument/2006/relationships/hyperlink" Target="https://www.cs.cmu.edu/~16831-f14/notes/F14/16831_lecture06_agiri_dmcconac_kumarsha_nbhakta.pdf" TargetMode="External"/><Relationship Id="rId79" Type="http://schemas.openxmlformats.org/officeDocument/2006/relationships/hyperlink" Target="https://www.lumitex.com/blog/lidar-technology"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robots.stanford.edu/papers/thrun.mapping-tr.pdf" TargetMode="External"/><Relationship Id="rId64" Type="http://schemas.openxmlformats.org/officeDocument/2006/relationships/hyperlink" Target="https://en.wikipedia.org/wiki/Bluetooth" TargetMode="External"/><Relationship Id="rId69" Type="http://schemas.openxmlformats.org/officeDocument/2006/relationships/hyperlink" Target="http://www.linotux.ch/arduino/HC-0305_serial_module_AT_commamd_set_201104_revised.pdf" TargetMode="External"/><Relationship Id="rId77" Type="http://schemas.openxmlformats.org/officeDocument/2006/relationships/hyperlink" Target="https://link.springer.com/referenceworkentry/10.1007%2F978-0-387-31439-6_52"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hyperlink" Target="http://www.arreverie.com/blogs/introduction-simultaneous-localisation-and-mapping/" TargetMode="External"/><Relationship Id="rId80" Type="http://schemas.openxmlformats.org/officeDocument/2006/relationships/hyperlink" Target="http://www.esa.int/ESA_Multimedia/Images/2012/01/LIDAR_map_of_New_Orleans_flooding_caused_by_Hurricane_Katrina_3_September_2005" TargetMode="External"/><Relationship Id="rId85" Type="http://schemas.openxmlformats.org/officeDocument/2006/relationships/hyperlink" Target="https://www.mn.uio.no/astro/english/services/it/help/mathematics/matlab/getstart.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oceanservice.noaa.gov/facts/lidar.html" TargetMode="External"/><Relationship Id="rId67" Type="http://schemas.openxmlformats.org/officeDocument/2006/relationships/hyperlink" Target="https://techdifferences.com/difference-between-bluetooth-and-wifi.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www.terabee.com/time-of-flight-principle/" TargetMode="External"/><Relationship Id="rId70" Type="http://schemas.openxmlformats.org/officeDocument/2006/relationships/hyperlink" Target="https://components101.com/wireless/hc-05-bluetooth-module" TargetMode="External"/><Relationship Id="rId75" Type="http://schemas.openxmlformats.org/officeDocument/2006/relationships/hyperlink" Target="https://www.researchgate.net/figure/Topological-Mapping-a-Building-map-of-sections-A-with-robot-following-two-different_fig22_269573252" TargetMode="External"/><Relationship Id="rId83" Type="http://schemas.openxmlformats.org/officeDocument/2006/relationships/hyperlink" Target="https://www.bu.edu/tech/files/2017/01/intro_matlab_2017Spring.pdf"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ri.cmu.edu/pub_files/2009/1/thesis_revision_2009_02_13.pdf"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levelfivesupplies.com/100-real-world-applications-of-lidar-technology/" TargetMode="External"/><Relationship Id="rId65" Type="http://schemas.openxmlformats.org/officeDocument/2006/relationships/hyperlink" Target="https://learn.sparkfun.com/tutorials/tfmini---micro-lidar-module-hookup-guide/all" TargetMode="External"/><Relationship Id="rId73" Type="http://schemas.openxmlformats.org/officeDocument/2006/relationships/hyperlink" Target="https://en.wikipedia.org/wiki/Simultaneous_localization_and_mapping" TargetMode="External"/><Relationship Id="rId78" Type="http://schemas.openxmlformats.org/officeDocument/2006/relationships/hyperlink" Target="file:///C:\Users\Alin\Downloads\NOV152937.pdf" TargetMode="External"/><Relationship Id="rId81" Type="http://schemas.openxmlformats.org/officeDocument/2006/relationships/hyperlink" Target="https://www.robotshop.com/media/files/pdf/arduinomega2560datasheet.pdf"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en.wikipedia.org/wiki/Robotic_mapping" TargetMode="External"/><Relationship Id="rId76" Type="http://schemas.openxmlformats.org/officeDocument/2006/relationships/hyperlink" Target="https://en.wikipedia.org/wiki/Concept_map" TargetMode="External"/><Relationship Id="rId7" Type="http://schemas.openxmlformats.org/officeDocument/2006/relationships/image" Target="media/image2.png"/><Relationship Id="rId71" Type="http://schemas.openxmlformats.org/officeDocument/2006/relationships/hyperlink" Target="file:///D:\Carmen\disertatie\02_Researches\applsci-09-02105.pdf"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en.wikipedia.org/wiki/Bluetooth" TargetMode="External"/><Relationship Id="rId87" Type="http://schemas.microsoft.com/office/2011/relationships/people" Target="people.xml"/><Relationship Id="rId61" Type="http://schemas.openxmlformats.org/officeDocument/2006/relationships/hyperlink" Target="https://cdn-shop.adafruit.com/product-files/3978/3978_manual_SJ-PM-TFmini-T-01_A03ProductManual_EN.pdf" TargetMode="External"/><Relationship Id="rId82" Type="http://schemas.openxmlformats.org/officeDocument/2006/relationships/hyperlink" Target="https://www.theengineeringprojects.com/2018/06/introduction-to-arduino-mega-25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C2248-F736-47B5-B514-C23821EDF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4</TotalTime>
  <Pages>47</Pages>
  <Words>7195</Words>
  <Characters>4101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683</cp:revision>
  <dcterms:created xsi:type="dcterms:W3CDTF">2020-03-29T09:29:00Z</dcterms:created>
  <dcterms:modified xsi:type="dcterms:W3CDTF">2020-06-21T14:28:00Z</dcterms:modified>
</cp:coreProperties>
</file>